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26" w:type="dxa"/>
        <w:tblLook w:val="01E0" w:firstRow="1" w:lastRow="1" w:firstColumn="1" w:lastColumn="1" w:noHBand="0" w:noVBand="0"/>
      </w:tblPr>
      <w:tblGrid>
        <w:gridCol w:w="5103"/>
        <w:gridCol w:w="5670"/>
      </w:tblGrid>
      <w:tr w:rsidR="002B4977" w:rsidRPr="00C66270" w14:paraId="6B5DBFDB" w14:textId="77777777" w:rsidTr="00800BCE">
        <w:trPr>
          <w:trHeight w:val="866"/>
        </w:trPr>
        <w:tc>
          <w:tcPr>
            <w:tcW w:w="5103" w:type="dxa"/>
          </w:tcPr>
          <w:p w14:paraId="09025C31" w14:textId="77777777" w:rsidR="0074365A" w:rsidRPr="00C66270" w:rsidRDefault="0074365A" w:rsidP="009F51A8">
            <w:pPr>
              <w:jc w:val="center"/>
              <w:rPr>
                <w:rFonts w:cs="Arial"/>
                <w:sz w:val="26"/>
                <w:szCs w:val="26"/>
              </w:rPr>
            </w:pPr>
            <w:r w:rsidRPr="00C66270">
              <w:rPr>
                <w:rFonts w:cs="Arial"/>
                <w:sz w:val="26"/>
                <w:szCs w:val="26"/>
              </w:rPr>
              <w:t>TRƯỜNG ĐẠI HỌC</w:t>
            </w:r>
            <w:r w:rsidR="009F51A8" w:rsidRPr="00C66270">
              <w:rPr>
                <w:rFonts w:cs="Arial"/>
                <w:sz w:val="26"/>
                <w:szCs w:val="26"/>
              </w:rPr>
              <w:t xml:space="preserve"> </w:t>
            </w:r>
            <w:r w:rsidRPr="00C66270">
              <w:rPr>
                <w:rFonts w:cs="Arial"/>
                <w:sz w:val="26"/>
                <w:szCs w:val="26"/>
              </w:rPr>
              <w:t>NÔNG LÂM TP.HCM</w:t>
            </w:r>
          </w:p>
          <w:p w14:paraId="3A976E5C" w14:textId="77777777" w:rsidR="002B4977" w:rsidRPr="00C66270" w:rsidRDefault="0074365A" w:rsidP="001149A5">
            <w:pPr>
              <w:tabs>
                <w:tab w:val="left" w:pos="1152"/>
              </w:tabs>
              <w:jc w:val="center"/>
              <w:rPr>
                <w:rFonts w:cs="Arial"/>
                <w:b/>
                <w:sz w:val="26"/>
                <w:szCs w:val="28"/>
              </w:rPr>
            </w:pPr>
            <w:r w:rsidRPr="00C66270">
              <w:rPr>
                <w:rFonts w:cs="Arial"/>
                <w:b/>
                <w:sz w:val="26"/>
                <w:szCs w:val="28"/>
              </w:rPr>
              <w:t>KHOA</w:t>
            </w:r>
            <w:r w:rsidR="009F51A8" w:rsidRPr="00C66270">
              <w:rPr>
                <w:rFonts w:cs="Arial"/>
                <w:b/>
                <w:sz w:val="26"/>
                <w:szCs w:val="28"/>
              </w:rPr>
              <w:t xml:space="preserve"> CÔNG NGHỆ THÔNG TIN</w:t>
            </w:r>
          </w:p>
          <w:p w14:paraId="5E719FDA" w14:textId="77777777" w:rsidR="00761FB8" w:rsidRPr="00C66270" w:rsidRDefault="00E95BF2" w:rsidP="00800BCE">
            <w:pPr>
              <w:tabs>
                <w:tab w:val="left" w:pos="1152"/>
              </w:tabs>
              <w:jc w:val="center"/>
              <w:rPr>
                <w:rFonts w:cs="Arial"/>
              </w:rPr>
            </w:pPr>
            <w:r>
              <w:rPr>
                <w:rFonts w:cs="Arial"/>
                <w:noProof/>
                <w:sz w:val="28"/>
                <w:szCs w:val="28"/>
                <w:lang w:val="vi-VN" w:eastAsia="ja-JP"/>
              </w:rPr>
              <w:pict w14:anchorId="7A4D7030">
                <v:line id="Line 4" o:spid="_x0000_s1026" style="position:absolute;left:0;text-align:left;z-index:251657216;visibility:visibl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1DE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"/>
              </w:pict>
            </w:r>
          </w:p>
        </w:tc>
        <w:tc>
          <w:tcPr>
            <w:tcW w:w="5670" w:type="dxa"/>
          </w:tcPr>
          <w:p w14:paraId="480E65A1" w14:textId="77777777" w:rsidR="00A54C97" w:rsidRPr="00C66270" w:rsidRDefault="00E95BF2" w:rsidP="00800BCE">
            <w:pPr>
              <w:tabs>
                <w:tab w:val="left" w:pos="1152"/>
              </w:tabs>
              <w:jc w:val="center"/>
              <w:rPr>
                <w:rFonts w:cs="Arial"/>
                <w:sz w:val="26"/>
                <w:szCs w:val="28"/>
              </w:rPr>
            </w:pPr>
            <w:r>
              <w:rPr>
                <w:rFonts w:cs="Arial"/>
                <w:b/>
                <w:noProof/>
                <w:sz w:val="26"/>
                <w:szCs w:val="28"/>
                <w:lang w:val="vi-VN" w:eastAsia="ja-JP"/>
              </w:rPr>
              <w:pict w14:anchorId="07D5E4DE">
                <v:line id="Line 7" o:spid="_x0000_s1027" style="position:absolute;left:0;text-align:left;z-index:251658240;visibility:visible;mso-position-horizontal-relative:text;mso-position-vertical-relative:text"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aYEAIAACgEAAAOAAAAZHJzL2Uyb0RvYy54bWysU8GO2jAQvVfqP1i+QxIaW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"/>
              </w:pict>
            </w:r>
            <w:r w:rsidR="002B4977" w:rsidRPr="00C66270">
              <w:rPr>
                <w:rFonts w:cs="Arial"/>
                <w:b/>
                <w:sz w:val="26"/>
                <w:szCs w:val="28"/>
              </w:rPr>
              <w:t>CỘNG HÒA XÃ HỘI CHỦ NGHĨA VIỆT NAM</w:t>
            </w:r>
            <w:r w:rsidR="002B4977" w:rsidRPr="00C66270">
              <w:rPr>
                <w:rFonts w:cs="Arial"/>
                <w:b/>
                <w:sz w:val="26"/>
                <w:szCs w:val="28"/>
              </w:rPr>
              <w:br/>
            </w:r>
            <w:r w:rsidR="002B4977" w:rsidRPr="00C66270">
              <w:rPr>
                <w:rFonts w:cs="Arial"/>
                <w:b/>
                <w:sz w:val="28"/>
                <w:szCs w:val="28"/>
              </w:rPr>
              <w:t xml:space="preserve">Độc lập - Tự do - Hạnh phúc </w:t>
            </w:r>
            <w:r w:rsidR="002B4977" w:rsidRPr="00C66270">
              <w:rPr>
                <w:rFonts w:cs="Arial"/>
                <w:b/>
                <w:sz w:val="26"/>
                <w:szCs w:val="28"/>
              </w:rPr>
              <w:br/>
            </w:r>
          </w:p>
        </w:tc>
      </w:tr>
      <w:tr w:rsidR="002B4977" w:rsidRPr="00C66270" w14:paraId="4AC50BCC" w14:textId="77777777" w:rsidTr="00800BCE">
        <w:trPr>
          <w:trHeight w:val="219"/>
        </w:trPr>
        <w:tc>
          <w:tcPr>
            <w:tcW w:w="5103" w:type="dxa"/>
          </w:tcPr>
          <w:p w14:paraId="069623C2" w14:textId="77777777" w:rsidR="00186D93" w:rsidRPr="00C66270" w:rsidRDefault="00186D93" w:rsidP="00761FB8">
            <w:pPr>
              <w:tabs>
                <w:tab w:val="left" w:pos="1152"/>
              </w:tabs>
              <w:rPr>
                <w:rFonts w:cs="Arial"/>
                <w:sz w:val="26"/>
                <w:szCs w:val="28"/>
              </w:rPr>
            </w:pPr>
          </w:p>
        </w:tc>
        <w:tc>
          <w:tcPr>
            <w:tcW w:w="5670" w:type="dxa"/>
          </w:tcPr>
          <w:p w14:paraId="48E66BDE" w14:textId="13915D7D" w:rsidR="002B4977" w:rsidRPr="00C66270" w:rsidRDefault="00800BCE" w:rsidP="007D2721">
            <w:pPr>
              <w:jc w:val="center"/>
              <w:rPr>
                <w:rFonts w:cs="Arial"/>
                <w:i/>
                <w:sz w:val="26"/>
                <w:szCs w:val="28"/>
              </w:rPr>
            </w:pPr>
            <w:r w:rsidRPr="00C66270">
              <w:rPr>
                <w:rFonts w:cs="Arial"/>
                <w:i/>
                <w:sz w:val="26"/>
                <w:szCs w:val="28"/>
              </w:rPr>
              <w:t xml:space="preserve">TP. Hồ Chí Minh, ngày </w:t>
            </w:r>
            <w:r w:rsidR="00771DEA" w:rsidRPr="00C66270">
              <w:rPr>
                <w:rFonts w:cs="Arial"/>
                <w:i/>
                <w:sz w:val="26"/>
                <w:szCs w:val="28"/>
              </w:rPr>
              <w:t>09</w:t>
            </w:r>
            <w:r w:rsidRPr="00C66270">
              <w:rPr>
                <w:rFonts w:cs="Arial"/>
                <w:i/>
                <w:sz w:val="26"/>
                <w:szCs w:val="28"/>
              </w:rPr>
              <w:t xml:space="preserve"> tháng </w:t>
            </w:r>
            <w:r w:rsidR="00771DEA" w:rsidRPr="00C66270">
              <w:rPr>
                <w:rFonts w:cs="Arial"/>
                <w:i/>
                <w:sz w:val="26"/>
                <w:szCs w:val="28"/>
              </w:rPr>
              <w:t xml:space="preserve">11 </w:t>
            </w:r>
            <w:r w:rsidRPr="00C66270">
              <w:rPr>
                <w:rFonts w:cs="Arial"/>
                <w:i/>
                <w:sz w:val="26"/>
                <w:szCs w:val="28"/>
              </w:rPr>
              <w:t>năm</w:t>
            </w:r>
            <w:r w:rsidR="00771DEA" w:rsidRPr="00C66270">
              <w:rPr>
                <w:rFonts w:cs="Arial"/>
                <w:i/>
                <w:sz w:val="26"/>
                <w:szCs w:val="28"/>
              </w:rPr>
              <w:t xml:space="preserve"> 2024</w:t>
            </w:r>
          </w:p>
        </w:tc>
      </w:tr>
    </w:tbl>
    <w:p w14:paraId="04627D62" w14:textId="77777777" w:rsidR="009341B9" w:rsidRPr="00C66270" w:rsidRDefault="009341B9" w:rsidP="002B4977">
      <w:pPr>
        <w:jc w:val="center"/>
        <w:rPr>
          <w:rFonts w:cs="Arial"/>
          <w:b/>
          <w:sz w:val="28"/>
          <w:szCs w:val="28"/>
        </w:rPr>
      </w:pPr>
    </w:p>
    <w:p w14:paraId="5170DE22" w14:textId="77777777" w:rsidR="0035213A" w:rsidRPr="00C66270" w:rsidRDefault="006C42C0" w:rsidP="000C64D5">
      <w:pPr>
        <w:rPr>
          <w:rFonts w:cs="Arial"/>
          <w:b/>
          <w:sz w:val="32"/>
          <w:szCs w:val="32"/>
        </w:rPr>
      </w:pPr>
      <w:r w:rsidRPr="00C66270">
        <w:rPr>
          <w:rFonts w:cs="Arial"/>
          <w:b/>
          <w:sz w:val="32"/>
          <w:szCs w:val="32"/>
        </w:rPr>
        <w:tab/>
      </w:r>
      <w:r w:rsidR="001056CE" w:rsidRPr="00C66270">
        <w:rPr>
          <w:rFonts w:cs="Arial"/>
          <w:b/>
          <w:sz w:val="32"/>
          <w:szCs w:val="32"/>
        </w:rPr>
        <w:t>ĐỀ CƯƠNG CHI TIẾT KHOÁ LUẬN TỐT NGHIỆP</w:t>
      </w:r>
    </w:p>
    <w:p w14:paraId="7206ADC4" w14:textId="77777777" w:rsidR="003D638F" w:rsidRPr="00C66270" w:rsidRDefault="00E70D3F" w:rsidP="00F61388">
      <w:pPr>
        <w:tabs>
          <w:tab w:val="left" w:pos="1701"/>
        </w:tabs>
        <w:rPr>
          <w:rFonts w:cs="Arial"/>
          <w:sz w:val="26"/>
          <w:szCs w:val="28"/>
        </w:rPr>
      </w:pPr>
      <w:r w:rsidRPr="00C66270">
        <w:rPr>
          <w:rFonts w:cs="Arial"/>
          <w:b/>
          <w:sz w:val="32"/>
          <w:szCs w:val="32"/>
        </w:rPr>
        <w:tab/>
      </w:r>
      <w:r w:rsidRPr="00C66270">
        <w:rPr>
          <w:rFonts w:cs="Arial"/>
          <w:b/>
          <w:sz w:val="32"/>
          <w:szCs w:val="32"/>
        </w:rPr>
        <w:tab/>
      </w:r>
      <w:r w:rsidRPr="00C66270">
        <w:rPr>
          <w:rFonts w:cs="Arial"/>
          <w:b/>
          <w:sz w:val="32"/>
          <w:szCs w:val="32"/>
        </w:rPr>
        <w:tab/>
      </w:r>
      <w:r w:rsidRPr="00C66270">
        <w:rPr>
          <w:rFonts w:cs="Arial"/>
          <w:b/>
          <w:sz w:val="32"/>
          <w:szCs w:val="32"/>
        </w:rPr>
        <w:tab/>
      </w:r>
    </w:p>
    <w:p w14:paraId="05453C3B" w14:textId="135E839D" w:rsidR="00211D5C" w:rsidRPr="00C66270" w:rsidRDefault="00CD2172" w:rsidP="00211D5C">
      <w:pPr>
        <w:numPr>
          <w:ilvl w:val="0"/>
          <w:numId w:val="8"/>
        </w:numPr>
        <w:spacing w:line="360" w:lineRule="auto"/>
        <w:rPr>
          <w:rFonts w:cs="Arial"/>
        </w:rPr>
      </w:pPr>
      <w:r w:rsidRPr="00C66270">
        <w:rPr>
          <w:rFonts w:cs="Arial"/>
          <w:b/>
          <w:sz w:val="26"/>
          <w:szCs w:val="26"/>
        </w:rPr>
        <w:t>Tên đề tài:</w:t>
      </w:r>
    </w:p>
    <w:p w14:paraId="1D1AF19C" w14:textId="52B95B73" w:rsidR="00255838" w:rsidRPr="00C66270" w:rsidRDefault="00255838" w:rsidP="00211D5C">
      <w:pPr>
        <w:numPr>
          <w:ilvl w:val="1"/>
          <w:numId w:val="9"/>
        </w:numPr>
        <w:spacing w:line="360" w:lineRule="auto"/>
        <w:ind w:hanging="213"/>
        <w:jc w:val="both"/>
        <w:rPr>
          <w:rFonts w:cs="Arial"/>
          <w:b/>
          <w:bCs/>
          <w:sz w:val="22"/>
          <w:szCs w:val="22"/>
        </w:rPr>
      </w:pPr>
      <w:r w:rsidRPr="00C66270">
        <w:rPr>
          <w:rFonts w:cs="Arial"/>
          <w:sz w:val="22"/>
          <w:szCs w:val="22"/>
        </w:rPr>
        <w:t>Nghiên cứu mô hình ngôn ngữ lớn(Large Language Models) để xây dựng hệ thống chatbot truy vấn tài liệu hỗ trợ kỹ thuật</w:t>
      </w:r>
      <w:r w:rsidR="00211D5C" w:rsidRPr="00C66270">
        <w:rPr>
          <w:rFonts w:cs="Arial"/>
          <w:sz w:val="22"/>
          <w:szCs w:val="22"/>
        </w:rPr>
        <w:t xml:space="preserve">, </w:t>
      </w:r>
      <w:r w:rsidR="00562AE7" w:rsidRPr="00C66270">
        <w:rPr>
          <w:rFonts w:cs="Arial"/>
          <w:sz w:val="22"/>
          <w:szCs w:val="22"/>
        </w:rPr>
        <w:t>FAQ</w:t>
      </w:r>
      <w:r w:rsidR="001C732C" w:rsidRPr="00C66270">
        <w:rPr>
          <w:rFonts w:cs="Arial"/>
          <w:sz w:val="22"/>
          <w:szCs w:val="22"/>
        </w:rPr>
        <w:t xml:space="preserve"> để hỗ trợ khách hàng</w:t>
      </w:r>
      <w:r w:rsidR="00211D5C" w:rsidRPr="00C66270">
        <w:rPr>
          <w:rFonts w:cs="Arial"/>
          <w:sz w:val="22"/>
          <w:szCs w:val="22"/>
        </w:rPr>
        <w:t xml:space="preserve"> dành</w:t>
      </w:r>
      <w:r w:rsidRPr="00C66270">
        <w:rPr>
          <w:rFonts w:cs="Arial"/>
          <w:sz w:val="22"/>
          <w:szCs w:val="22"/>
        </w:rPr>
        <w:t xml:space="preserve"> cho tiếng việt.</w:t>
      </w:r>
    </w:p>
    <w:p w14:paraId="6B4ED952" w14:textId="53DDEF26" w:rsidR="001F0CE6" w:rsidRPr="00C66270" w:rsidRDefault="00CD2172" w:rsidP="001F0CE6">
      <w:pPr>
        <w:numPr>
          <w:ilvl w:val="0"/>
          <w:numId w:val="8"/>
        </w:numPr>
        <w:spacing w:line="360" w:lineRule="auto"/>
        <w:rPr>
          <w:rFonts w:cs="Arial"/>
          <w:sz w:val="26"/>
          <w:szCs w:val="26"/>
        </w:rPr>
      </w:pPr>
      <w:r w:rsidRPr="00C66270">
        <w:rPr>
          <w:rFonts w:cs="Arial"/>
          <w:b/>
          <w:sz w:val="26"/>
          <w:szCs w:val="26"/>
        </w:rPr>
        <w:t>Sinh viên thực hiện</w:t>
      </w:r>
      <w:r w:rsidR="00211D5C" w:rsidRPr="00C66270">
        <w:rPr>
          <w:rFonts w:cs="Arial"/>
          <w:b/>
          <w:sz w:val="26"/>
          <w:szCs w:val="26"/>
        </w:rPr>
        <w:t>:</w:t>
      </w:r>
    </w:p>
    <w:p w14:paraId="66800152" w14:textId="055DFC79" w:rsidR="00211D5C" w:rsidRPr="00C66270" w:rsidRDefault="00211D5C" w:rsidP="00211D5C">
      <w:pPr>
        <w:pStyle w:val="ListParagraph"/>
        <w:tabs>
          <w:tab w:val="right" w:pos="8222"/>
        </w:tabs>
        <w:rPr>
          <w:rFonts w:cs="Arial"/>
          <w:sz w:val="22"/>
          <w:szCs w:val="22"/>
        </w:rPr>
      </w:pPr>
      <w:r w:rsidRPr="00C66270">
        <w:rPr>
          <w:rFonts w:cs="Arial"/>
          <w:sz w:val="22"/>
          <w:szCs w:val="22"/>
        </w:rPr>
        <w:t>Sinh viên 1:</w:t>
      </w:r>
    </w:p>
    <w:p w14:paraId="01AB59F2" w14:textId="5F3C8F0B"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Tên: Cao Thành Nam</w:t>
      </w:r>
    </w:p>
    <w:p w14:paraId="62B3920D" w14:textId="314873A9"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MSSV: 21130448Lớp: DH21DTC</w:t>
      </w:r>
    </w:p>
    <w:p w14:paraId="1DF6EB65" w14:textId="77777777"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Khoa: Công nghệ thông tin</w:t>
      </w:r>
    </w:p>
    <w:p w14:paraId="24B14009" w14:textId="77777777"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Khóa: 21</w:t>
      </w:r>
    </w:p>
    <w:p w14:paraId="3EF2518B" w14:textId="77777777"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Số điện thoại: 0839060487</w:t>
      </w:r>
    </w:p>
    <w:p w14:paraId="712F04C7" w14:textId="77777777" w:rsidR="00211D5C" w:rsidRPr="00C66270" w:rsidRDefault="00211D5C" w:rsidP="00211D5C">
      <w:pPr>
        <w:pStyle w:val="ListParagraph"/>
        <w:tabs>
          <w:tab w:val="right" w:pos="8222"/>
        </w:tabs>
        <w:ind w:left="1080"/>
        <w:rPr>
          <w:rFonts w:cs="Arial"/>
          <w:sz w:val="22"/>
          <w:szCs w:val="22"/>
        </w:rPr>
      </w:pPr>
    </w:p>
    <w:p w14:paraId="33D74AD8" w14:textId="30A059C1" w:rsidR="00211D5C" w:rsidRPr="00C66270" w:rsidRDefault="00211D5C" w:rsidP="00211D5C">
      <w:pPr>
        <w:pStyle w:val="ListParagraph"/>
        <w:tabs>
          <w:tab w:val="right" w:pos="8222"/>
        </w:tabs>
        <w:rPr>
          <w:rFonts w:cs="Arial"/>
          <w:sz w:val="22"/>
          <w:szCs w:val="22"/>
        </w:rPr>
      </w:pPr>
      <w:r w:rsidRPr="00C66270">
        <w:rPr>
          <w:rFonts w:cs="Arial"/>
          <w:sz w:val="22"/>
          <w:szCs w:val="22"/>
        </w:rPr>
        <w:t>Sinh viên 2:</w:t>
      </w:r>
    </w:p>
    <w:p w14:paraId="12A00CA5" w14:textId="685A9E01"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Tên: Nguyễn Việt Pha</w:t>
      </w:r>
    </w:p>
    <w:p w14:paraId="14DBC797" w14:textId="77777777"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MSSV: 21130467</w:t>
      </w:r>
    </w:p>
    <w:p w14:paraId="44B269BB" w14:textId="776C67EC"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Lớp: DH21DTC</w:t>
      </w:r>
    </w:p>
    <w:p w14:paraId="0B8F10FD" w14:textId="77777777"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Khoa: Công nghệ thông tin</w:t>
      </w:r>
    </w:p>
    <w:p w14:paraId="0A8B7C86" w14:textId="77777777" w:rsidR="00211D5C" w:rsidRPr="00C66270" w:rsidRDefault="00211D5C" w:rsidP="00211D5C">
      <w:pPr>
        <w:pStyle w:val="ListParagraph"/>
        <w:numPr>
          <w:ilvl w:val="0"/>
          <w:numId w:val="18"/>
        </w:numPr>
        <w:tabs>
          <w:tab w:val="right" w:pos="8222"/>
        </w:tabs>
        <w:spacing w:after="160" w:line="259" w:lineRule="auto"/>
        <w:rPr>
          <w:rFonts w:cs="Arial"/>
          <w:sz w:val="22"/>
          <w:szCs w:val="22"/>
        </w:rPr>
      </w:pPr>
      <w:r w:rsidRPr="00C66270">
        <w:rPr>
          <w:rFonts w:cs="Arial"/>
          <w:sz w:val="22"/>
          <w:szCs w:val="22"/>
        </w:rPr>
        <w:t>Khóa: 21</w:t>
      </w:r>
    </w:p>
    <w:p w14:paraId="35AA2AC9" w14:textId="24941044" w:rsidR="003C72D7" w:rsidRPr="00C66270" w:rsidRDefault="00211D5C" w:rsidP="001B2D25">
      <w:pPr>
        <w:pStyle w:val="ListParagraph"/>
        <w:numPr>
          <w:ilvl w:val="0"/>
          <w:numId w:val="18"/>
        </w:numPr>
        <w:tabs>
          <w:tab w:val="right" w:pos="8222"/>
        </w:tabs>
        <w:spacing w:after="160" w:line="259" w:lineRule="auto"/>
        <w:rPr>
          <w:rFonts w:cs="Arial"/>
          <w:sz w:val="22"/>
          <w:szCs w:val="22"/>
        </w:rPr>
      </w:pPr>
      <w:r w:rsidRPr="00C66270">
        <w:rPr>
          <w:rFonts w:cs="Arial"/>
          <w:sz w:val="22"/>
          <w:szCs w:val="22"/>
        </w:rPr>
        <w:t>Số điện thoại: 0982352578</w:t>
      </w:r>
    </w:p>
    <w:p w14:paraId="4AF41F5E" w14:textId="4DCA431D" w:rsidR="00CD2172" w:rsidRPr="00C66270" w:rsidRDefault="008077A2" w:rsidP="00BE6BFC">
      <w:pPr>
        <w:pStyle w:val="ListParagraph"/>
        <w:numPr>
          <w:ilvl w:val="0"/>
          <w:numId w:val="8"/>
        </w:numPr>
        <w:tabs>
          <w:tab w:val="right" w:pos="8222"/>
        </w:tabs>
        <w:spacing w:after="160" w:line="259" w:lineRule="auto"/>
        <w:rPr>
          <w:rFonts w:cs="Arial"/>
          <w:b/>
          <w:bCs/>
          <w:sz w:val="22"/>
          <w:szCs w:val="22"/>
        </w:rPr>
      </w:pPr>
      <w:r w:rsidRPr="00C66270">
        <w:rPr>
          <w:rFonts w:cs="Arial"/>
          <w:b/>
          <w:sz w:val="26"/>
          <w:szCs w:val="26"/>
        </w:rPr>
        <w:t>Giảng viên hướng dẫn</w:t>
      </w:r>
      <w:r w:rsidR="00F73DDE" w:rsidRPr="00C66270">
        <w:rPr>
          <w:rFonts w:cs="Arial"/>
          <w:b/>
          <w:sz w:val="26"/>
          <w:szCs w:val="26"/>
        </w:rPr>
        <w:t xml:space="preserve">: </w:t>
      </w:r>
      <w:r w:rsidR="00F50E2D" w:rsidRPr="00C66270">
        <w:rPr>
          <w:rFonts w:cs="Arial"/>
          <w:sz w:val="22"/>
          <w:szCs w:val="22"/>
        </w:rPr>
        <w:t>ThS. Nguyễn Đức Công Song.</w:t>
      </w:r>
    </w:p>
    <w:p w14:paraId="1264274D" w14:textId="64AF9152" w:rsidR="008B5CE3" w:rsidRPr="00C66270" w:rsidRDefault="009E22CB" w:rsidP="00CD2172">
      <w:pPr>
        <w:numPr>
          <w:ilvl w:val="0"/>
          <w:numId w:val="8"/>
        </w:numPr>
        <w:spacing w:line="360" w:lineRule="auto"/>
        <w:rPr>
          <w:rFonts w:cs="Arial"/>
          <w:sz w:val="26"/>
          <w:szCs w:val="26"/>
        </w:rPr>
      </w:pPr>
      <w:r w:rsidRPr="00C66270">
        <w:rPr>
          <w:rFonts w:cs="Arial"/>
          <w:b/>
          <w:sz w:val="26"/>
          <w:szCs w:val="26"/>
        </w:rPr>
        <w:t>Lý do chọ</w:t>
      </w:r>
      <w:r w:rsidR="008B5CE3" w:rsidRPr="00C66270">
        <w:rPr>
          <w:rFonts w:cs="Arial"/>
          <w:b/>
          <w:sz w:val="26"/>
          <w:szCs w:val="26"/>
        </w:rPr>
        <w:t>n đề</w:t>
      </w:r>
      <w:r w:rsidR="00906106" w:rsidRPr="00C66270">
        <w:rPr>
          <w:rFonts w:cs="Arial"/>
          <w:b/>
          <w:sz w:val="26"/>
          <w:szCs w:val="26"/>
        </w:rPr>
        <w:t xml:space="preserve"> tài:</w:t>
      </w:r>
    </w:p>
    <w:p w14:paraId="77A90086" w14:textId="77777777" w:rsidR="00562AE7" w:rsidRPr="00C66270" w:rsidRDefault="00562AE7" w:rsidP="00562AE7">
      <w:pPr>
        <w:pStyle w:val="ListParagraph"/>
        <w:numPr>
          <w:ilvl w:val="0"/>
          <w:numId w:val="18"/>
        </w:numPr>
        <w:tabs>
          <w:tab w:val="right" w:pos="8222"/>
        </w:tabs>
        <w:spacing w:after="160" w:line="259" w:lineRule="auto"/>
        <w:jc w:val="both"/>
        <w:rPr>
          <w:rFonts w:cs="Arial"/>
          <w:b/>
          <w:bCs/>
          <w:sz w:val="22"/>
          <w:szCs w:val="22"/>
        </w:rPr>
      </w:pPr>
      <w:r w:rsidRPr="00C66270">
        <w:rPr>
          <w:rFonts w:cs="Arial"/>
          <w:sz w:val="22"/>
          <w:szCs w:val="22"/>
        </w:rPr>
        <w:t>Trong thời đại số hóa hiện nay, lượng dữ liệu văn bản ngày càng gia tăng đột biến, khiến việc trích xuất thông tin và xử lý tài liệu thủ công trở nên khó khăn và kém hiệu quả. Các mô hình ngôn ngữ lớn (Large Language Models - LLMs) đã chứng minh được hiệu quả vượt trội trong việc xử lý ngôn ngữ tự nhiên và trả lời câu hỏi từ các dữ liệu văn bản lớn.</w:t>
      </w:r>
    </w:p>
    <w:p w14:paraId="75CD1875" w14:textId="1F6379C8" w:rsidR="00562AE7" w:rsidRPr="00C66270" w:rsidRDefault="00562AE7" w:rsidP="00562AE7">
      <w:pPr>
        <w:pStyle w:val="ListParagraph"/>
        <w:tabs>
          <w:tab w:val="right" w:pos="8222"/>
        </w:tabs>
        <w:spacing w:after="160" w:line="259" w:lineRule="auto"/>
        <w:ind w:left="1080"/>
        <w:jc w:val="both"/>
        <w:rPr>
          <w:rFonts w:cs="Arial"/>
          <w:sz w:val="22"/>
          <w:szCs w:val="22"/>
        </w:rPr>
      </w:pPr>
      <w:r w:rsidRPr="00C66270">
        <w:rPr>
          <w:rFonts w:cs="Arial"/>
          <w:sz w:val="22"/>
          <w:szCs w:val="22"/>
        </w:rPr>
        <w:t>Cùng với mục tiêu số hóa của Chính phủ các văn bản hỗ trợ kỹ thuật, FAQ của các trang web ngày càng nhiều. Phát triển hệ thống chatbot tự động để hỗ trợ truy vấn dữ liệu dựa trên nội dung văn bản đã trở nên cấp thiết, giúp cải thiện hiệu suất công việc và tối ưu hóa quá trình tìm kiếm thông tin trong việc hỗ trợ hiểu và làm đúng các nguyên tắc. Việc ứng dụng các mô hình này không chỉ nâng cao độ chính xác trong trả lời câu hỏi mà còn giúp tiết kiệm thời gian và tài nguyên.</w:t>
      </w:r>
    </w:p>
    <w:p w14:paraId="58302907" w14:textId="77777777" w:rsidR="00562AE7" w:rsidRPr="00C66270" w:rsidRDefault="00562AE7" w:rsidP="00562AE7">
      <w:pPr>
        <w:pStyle w:val="ListParagraph"/>
        <w:tabs>
          <w:tab w:val="right" w:pos="8222"/>
        </w:tabs>
        <w:ind w:left="1080"/>
        <w:jc w:val="both"/>
        <w:rPr>
          <w:rFonts w:cs="Arial"/>
          <w:b/>
          <w:bCs/>
          <w:sz w:val="22"/>
          <w:szCs w:val="22"/>
        </w:rPr>
      </w:pPr>
    </w:p>
    <w:p w14:paraId="4AA2DA5E" w14:textId="77777777" w:rsidR="00562AE7" w:rsidRPr="00C66270" w:rsidRDefault="00562AE7" w:rsidP="00562AE7">
      <w:pPr>
        <w:pStyle w:val="ListParagraph"/>
        <w:numPr>
          <w:ilvl w:val="0"/>
          <w:numId w:val="18"/>
        </w:numPr>
        <w:tabs>
          <w:tab w:val="right" w:pos="8222"/>
        </w:tabs>
        <w:spacing w:after="160" w:line="259" w:lineRule="auto"/>
        <w:jc w:val="both"/>
        <w:rPr>
          <w:rFonts w:cs="Arial"/>
          <w:b/>
          <w:bCs/>
          <w:sz w:val="22"/>
          <w:szCs w:val="22"/>
        </w:rPr>
      </w:pPr>
      <w:r w:rsidRPr="00C66270">
        <w:rPr>
          <w:rFonts w:cs="Arial"/>
          <w:sz w:val="22"/>
          <w:szCs w:val="22"/>
        </w:rPr>
        <w:t>Nhằm giải quyết các vấn đề này, nhiều mô hình ngôn ngữ lớn đã cung cấp mã nguồn mở. Các dự án nổi tiếng như vibert-base-cased, phobert-base-v2, PhoGPT-4B, Gemini 1.5 Pro,… Đã đóng góp mạnh mẽ, giúp giải quyết vấn đề tạo văn bản, đặc biệt là trong ngữ cảnh tiếng Việt.</w:t>
      </w:r>
    </w:p>
    <w:p w14:paraId="64A02668" w14:textId="77777777" w:rsidR="00562AE7" w:rsidRPr="00C66270" w:rsidRDefault="00562AE7" w:rsidP="00562AE7">
      <w:pPr>
        <w:pStyle w:val="ListParagraph"/>
        <w:tabs>
          <w:tab w:val="right" w:pos="8222"/>
        </w:tabs>
        <w:ind w:left="1080"/>
        <w:jc w:val="both"/>
        <w:rPr>
          <w:rFonts w:cs="Arial"/>
          <w:b/>
          <w:bCs/>
          <w:sz w:val="22"/>
          <w:szCs w:val="22"/>
        </w:rPr>
      </w:pPr>
    </w:p>
    <w:p w14:paraId="3E66DE6A" w14:textId="29186A85" w:rsidR="00562AE7" w:rsidRPr="00C66270" w:rsidRDefault="00562AE7" w:rsidP="00562AE7">
      <w:pPr>
        <w:pStyle w:val="ListParagraph"/>
        <w:numPr>
          <w:ilvl w:val="0"/>
          <w:numId w:val="18"/>
        </w:numPr>
        <w:tabs>
          <w:tab w:val="right" w:pos="8222"/>
        </w:tabs>
        <w:spacing w:after="160" w:line="259" w:lineRule="auto"/>
        <w:jc w:val="both"/>
        <w:rPr>
          <w:rFonts w:cs="Arial"/>
          <w:b/>
          <w:bCs/>
          <w:sz w:val="22"/>
          <w:szCs w:val="22"/>
        </w:rPr>
      </w:pPr>
      <w:r w:rsidRPr="00C66270">
        <w:rPr>
          <w:rFonts w:cs="Arial"/>
          <w:sz w:val="22"/>
          <w:szCs w:val="22"/>
        </w:rPr>
        <w:lastRenderedPageBreak/>
        <w:t>Vì vậy nhóm đã chọn đề tài “Nghiên cứu mô hình ngôn ngữ lớn (Large Language Models) và xây dựng hệ thống chatbot truy vấn dữ liệu dành cho tiếng việt”.</w:t>
      </w:r>
    </w:p>
    <w:p w14:paraId="19D8EDB5" w14:textId="4D94C1B6" w:rsidR="00217E6A" w:rsidRPr="00C66270" w:rsidRDefault="00CB5978" w:rsidP="00217E6A">
      <w:pPr>
        <w:numPr>
          <w:ilvl w:val="0"/>
          <w:numId w:val="8"/>
        </w:numPr>
        <w:spacing w:line="360" w:lineRule="auto"/>
        <w:rPr>
          <w:rFonts w:cs="Arial"/>
          <w:b/>
          <w:sz w:val="18"/>
          <w:szCs w:val="18"/>
          <w:lang w:val="vi-VN" w:eastAsia="ja-JP"/>
        </w:rPr>
      </w:pPr>
      <w:r w:rsidRPr="00C66270">
        <w:rPr>
          <w:rFonts w:cs="Arial"/>
          <w:b/>
          <w:sz w:val="26"/>
          <w:szCs w:val="26"/>
        </w:rPr>
        <w:t>Mục tiêu của đề tài:</w:t>
      </w:r>
      <w:r w:rsidR="00AB514E" w:rsidRPr="00C66270">
        <w:rPr>
          <w:rFonts w:cs="Arial"/>
          <w:b/>
          <w:sz w:val="26"/>
          <w:szCs w:val="26"/>
        </w:rPr>
        <w:t xml:space="preserve"> </w:t>
      </w:r>
    </w:p>
    <w:p w14:paraId="5ED83251" w14:textId="008979A5" w:rsidR="000D723F" w:rsidRPr="00D502E4" w:rsidRDefault="000D723F" w:rsidP="000D723F">
      <w:pPr>
        <w:pStyle w:val="ListParagraph"/>
        <w:numPr>
          <w:ilvl w:val="0"/>
          <w:numId w:val="18"/>
        </w:numPr>
        <w:spacing w:line="360" w:lineRule="auto"/>
        <w:rPr>
          <w:rFonts w:cs="Arial"/>
          <w:b/>
          <w:sz w:val="22"/>
          <w:szCs w:val="22"/>
          <w:lang w:val="vi-VN" w:eastAsia="ja-JP"/>
        </w:rPr>
      </w:pPr>
      <w:r w:rsidRPr="00D502E4">
        <w:rPr>
          <w:rFonts w:cs="Arial"/>
          <w:bCs/>
          <w:sz w:val="22"/>
          <w:szCs w:val="22"/>
          <w:lang w:eastAsia="ja-JP"/>
        </w:rPr>
        <w:t>Xây dựng dataset về các chính sách, hỗ trợ khách hàng, FQA của các sàn thương mại điện tử như shopee, Lazada, Tiki, Sendo.</w:t>
      </w:r>
    </w:p>
    <w:p w14:paraId="6198FC29" w14:textId="00AE2E1D" w:rsidR="00217E6A" w:rsidRPr="00C66270" w:rsidRDefault="00217E6A" w:rsidP="00217E6A">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Nghiên cứu và đánh giá kết quả của mô hình LLMs Gemini 1.5 Flash trên tập dữ liệu là các văn bản hỗ trợ kỹ thuật hoặc FAQ của các sàn thương mại điện tử như Shopee, Lazada, Tiki, Sendo,…</w:t>
      </w:r>
    </w:p>
    <w:p w14:paraId="450E9DD7" w14:textId="6E099C77" w:rsidR="00217E6A" w:rsidRPr="00C66270" w:rsidRDefault="00285FC2" w:rsidP="00217E6A">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 xml:space="preserve">Kết hợp được các cấu trúc của Naive RAG, </w:t>
      </w:r>
      <w:r w:rsidR="006068ED" w:rsidRPr="00C66270">
        <w:rPr>
          <w:rFonts w:cs="Arial"/>
          <w:sz w:val="22"/>
          <w:szCs w:val="22"/>
        </w:rPr>
        <w:t xml:space="preserve">Advanced </w:t>
      </w:r>
      <w:r w:rsidRPr="00C66270">
        <w:rPr>
          <w:rFonts w:cs="Arial"/>
          <w:sz w:val="22"/>
          <w:szCs w:val="22"/>
        </w:rPr>
        <w:t>RAG.</w:t>
      </w:r>
    </w:p>
    <w:p w14:paraId="5CCA1EFD" w14:textId="5F074DD5" w:rsidR="00217E6A" w:rsidRPr="00C66270" w:rsidRDefault="00217E6A" w:rsidP="00217E6A">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Hiểu được quy trình xử lý dữ liệu của LangChain</w:t>
      </w:r>
      <w:r w:rsidR="00285FC2" w:rsidRPr="00C66270">
        <w:rPr>
          <w:rFonts w:cs="Arial"/>
          <w:sz w:val="22"/>
          <w:szCs w:val="22"/>
        </w:rPr>
        <w:t>.</w:t>
      </w:r>
    </w:p>
    <w:p w14:paraId="5113C09A" w14:textId="3641C2A4" w:rsidR="00217E6A" w:rsidRPr="00C66270" w:rsidRDefault="00217E6A" w:rsidP="00217E6A">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Hiểu được các tương tác và lưu trữ của vector database Qdrant</w:t>
      </w:r>
      <w:r w:rsidR="00285FC2" w:rsidRPr="00C66270">
        <w:rPr>
          <w:rFonts w:cs="Arial"/>
          <w:sz w:val="22"/>
          <w:szCs w:val="22"/>
        </w:rPr>
        <w:t>.</w:t>
      </w:r>
    </w:p>
    <w:p w14:paraId="282A3999" w14:textId="0311A750" w:rsidR="00217E6A" w:rsidRPr="00C66270" w:rsidRDefault="00217E6A" w:rsidP="00217E6A">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 xml:space="preserve">Ứng dụng Gemini 1.5 Flash xây dụng ứng dụng chatbot tiếng việt hỗ trợ truy vấn văn bản tiếng việt thông qua </w:t>
      </w:r>
      <w:r w:rsidR="00285FC2" w:rsidRPr="00C66270">
        <w:rPr>
          <w:rFonts w:cs="Arial"/>
          <w:sz w:val="22"/>
          <w:szCs w:val="22"/>
        </w:rPr>
        <w:t xml:space="preserve">file </w:t>
      </w:r>
      <w:r w:rsidR="008961D4" w:rsidRPr="00C66270">
        <w:rPr>
          <w:rFonts w:cs="Arial"/>
          <w:sz w:val="22"/>
          <w:szCs w:val="22"/>
        </w:rPr>
        <w:t>.</w:t>
      </w:r>
      <w:r w:rsidR="00285FC2" w:rsidRPr="00C66270">
        <w:rPr>
          <w:rFonts w:cs="Arial"/>
          <w:sz w:val="22"/>
          <w:szCs w:val="22"/>
        </w:rPr>
        <w:t>pdf</w:t>
      </w:r>
      <w:r w:rsidRPr="00C66270">
        <w:rPr>
          <w:rFonts w:cs="Arial"/>
          <w:sz w:val="22"/>
          <w:szCs w:val="22"/>
        </w:rPr>
        <w:t>.</w:t>
      </w:r>
    </w:p>
    <w:p w14:paraId="40362FD3" w14:textId="55222457" w:rsidR="00CF7385" w:rsidRPr="00C66270" w:rsidRDefault="004F5D05" w:rsidP="00217E6A">
      <w:pPr>
        <w:numPr>
          <w:ilvl w:val="0"/>
          <w:numId w:val="8"/>
        </w:numPr>
        <w:spacing w:line="360" w:lineRule="auto"/>
        <w:rPr>
          <w:rFonts w:cs="Arial"/>
          <w:b/>
          <w:sz w:val="18"/>
          <w:szCs w:val="18"/>
          <w:lang w:val="vi-VN" w:eastAsia="ja-JP"/>
        </w:rPr>
      </w:pPr>
      <w:r w:rsidRPr="00C66270">
        <w:rPr>
          <w:rFonts w:cs="Arial"/>
          <w:b/>
          <w:sz w:val="26"/>
          <w:szCs w:val="26"/>
        </w:rPr>
        <w:t>N</w:t>
      </w:r>
      <w:r w:rsidR="00CB5978" w:rsidRPr="00C66270">
        <w:rPr>
          <w:rFonts w:cs="Arial"/>
          <w:b/>
          <w:sz w:val="26"/>
          <w:szCs w:val="26"/>
        </w:rPr>
        <w:t xml:space="preserve">ội dung </w:t>
      </w:r>
      <w:r w:rsidR="00154482" w:rsidRPr="00C66270">
        <w:rPr>
          <w:rFonts w:cs="Arial"/>
          <w:b/>
          <w:sz w:val="26"/>
          <w:szCs w:val="26"/>
        </w:rPr>
        <w:t>v</w:t>
      </w:r>
      <w:r w:rsidR="00803607" w:rsidRPr="00C66270">
        <w:rPr>
          <w:rFonts w:cs="Arial"/>
          <w:b/>
          <w:sz w:val="26"/>
          <w:szCs w:val="26"/>
        </w:rPr>
        <w:t>à</w:t>
      </w:r>
      <w:r w:rsidR="00154482" w:rsidRPr="00C66270">
        <w:rPr>
          <w:rFonts w:cs="Arial"/>
          <w:b/>
          <w:sz w:val="26"/>
          <w:szCs w:val="26"/>
        </w:rPr>
        <w:t xml:space="preserve"> phạm vi </w:t>
      </w:r>
      <w:r w:rsidR="00CB5978" w:rsidRPr="00C66270">
        <w:rPr>
          <w:rFonts w:cs="Arial"/>
          <w:b/>
          <w:sz w:val="26"/>
          <w:szCs w:val="26"/>
        </w:rPr>
        <w:t>nghiên cứu:</w:t>
      </w:r>
      <w:r w:rsidRPr="00C66270">
        <w:rPr>
          <w:rFonts w:cs="Arial"/>
          <w:b/>
          <w:sz w:val="26"/>
          <w:szCs w:val="26"/>
        </w:rPr>
        <w:t xml:space="preserve"> </w:t>
      </w:r>
    </w:p>
    <w:p w14:paraId="5592FCE8" w14:textId="77777777" w:rsidR="006068ED" w:rsidRPr="00C66270" w:rsidRDefault="006068ED" w:rsidP="006068ED">
      <w:pPr>
        <w:pStyle w:val="ListParagraph"/>
        <w:numPr>
          <w:ilvl w:val="0"/>
          <w:numId w:val="20"/>
        </w:numPr>
        <w:tabs>
          <w:tab w:val="right" w:pos="8222"/>
        </w:tabs>
        <w:spacing w:after="160" w:line="259" w:lineRule="auto"/>
        <w:rPr>
          <w:rFonts w:cs="Arial"/>
          <w:b/>
          <w:bCs/>
          <w:sz w:val="22"/>
          <w:szCs w:val="22"/>
        </w:rPr>
      </w:pPr>
      <w:r w:rsidRPr="00C66270">
        <w:rPr>
          <w:rFonts w:cs="Arial"/>
          <w:b/>
          <w:bCs/>
          <w:sz w:val="22"/>
          <w:szCs w:val="22"/>
        </w:rPr>
        <w:t>Nội dung nghiên cứu</w:t>
      </w:r>
    </w:p>
    <w:p w14:paraId="02FD3E6E"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mô hình LLMs Gemini 1.5 Flash</w:t>
      </w:r>
    </w:p>
    <w:p w14:paraId="4850B5E3"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framework LangChain</w:t>
      </w:r>
    </w:p>
    <w:p w14:paraId="5B5E9A96" w14:textId="66B77DE0"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Naive RAG và Advanced RAG</w:t>
      </w:r>
    </w:p>
    <w:p w14:paraId="575D4428"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framework backend FastAPI.</w:t>
      </w:r>
    </w:p>
    <w:p w14:paraId="300CA04D"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framework frontend ReactJS.</w:t>
      </w:r>
    </w:p>
    <w:p w14:paraId="6F6E87C8"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vector database Qdrant.</w:t>
      </w:r>
    </w:p>
    <w:p w14:paraId="7E5BED60" w14:textId="77777777" w:rsidR="006068ED" w:rsidRPr="00C66270" w:rsidRDefault="006068ED" w:rsidP="006068ED">
      <w:pPr>
        <w:pStyle w:val="ListParagraph"/>
        <w:numPr>
          <w:ilvl w:val="0"/>
          <w:numId w:val="20"/>
        </w:numPr>
        <w:tabs>
          <w:tab w:val="right" w:pos="8222"/>
        </w:tabs>
        <w:spacing w:after="160" w:line="259" w:lineRule="auto"/>
        <w:rPr>
          <w:rFonts w:cs="Arial"/>
          <w:b/>
          <w:bCs/>
          <w:sz w:val="22"/>
          <w:szCs w:val="22"/>
        </w:rPr>
      </w:pPr>
      <w:r w:rsidRPr="00C66270">
        <w:rPr>
          <w:rFonts w:cs="Arial"/>
          <w:b/>
          <w:bCs/>
          <w:sz w:val="22"/>
          <w:szCs w:val="22"/>
        </w:rPr>
        <w:t>Phạm vi nghiên cứu</w:t>
      </w:r>
    </w:p>
    <w:p w14:paraId="27AE8778"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mô hình LLMs Gemini 1.5 Flash để huấn luyện bằng ngôn ngữ tiếng việt.</w:t>
      </w:r>
    </w:p>
    <w:p w14:paraId="6D8FC95A"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RAG giúp tạo ra câu truy vấn hiệu quả và tiết kiệm chi phí</w:t>
      </w:r>
    </w:p>
    <w:p w14:paraId="402C7BD4"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framework LangChain có thể giúp xây dựng model hiệu quả</w:t>
      </w:r>
    </w:p>
    <w:p w14:paraId="059750DB"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framework backend FastAPI để xây dựng server.</w:t>
      </w:r>
    </w:p>
    <w:p w14:paraId="1905970F" w14:textId="77777777"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framework fontend ReactJS để xây dựng giao diện trang chatbot.</w:t>
      </w:r>
    </w:p>
    <w:p w14:paraId="0680E874" w14:textId="3E71BC48" w:rsidR="006068ED" w:rsidRPr="00C66270" w:rsidRDefault="006068ED" w:rsidP="006068ED">
      <w:pPr>
        <w:pStyle w:val="ListParagraph"/>
        <w:numPr>
          <w:ilvl w:val="1"/>
          <w:numId w:val="20"/>
        </w:numPr>
        <w:tabs>
          <w:tab w:val="right" w:pos="8222"/>
        </w:tabs>
        <w:spacing w:after="160" w:line="259" w:lineRule="auto"/>
        <w:jc w:val="both"/>
        <w:rPr>
          <w:rFonts w:cs="Arial"/>
          <w:b/>
          <w:bCs/>
          <w:sz w:val="22"/>
          <w:szCs w:val="22"/>
        </w:rPr>
      </w:pPr>
      <w:r w:rsidRPr="00C66270">
        <w:rPr>
          <w:rFonts w:cs="Arial"/>
          <w:sz w:val="22"/>
          <w:szCs w:val="22"/>
        </w:rPr>
        <w:t>Nghiên cứu vector database Qdrant để lưu trữ các vector và các thông tin về văn bản.</w:t>
      </w:r>
    </w:p>
    <w:p w14:paraId="2C50F28B" w14:textId="77777777" w:rsidR="00CB3329" w:rsidRPr="00C66270" w:rsidRDefault="00CB3329" w:rsidP="00CB3329">
      <w:pPr>
        <w:pStyle w:val="ListParagraph"/>
        <w:tabs>
          <w:tab w:val="right" w:pos="8222"/>
        </w:tabs>
        <w:spacing w:after="160" w:line="259" w:lineRule="auto"/>
        <w:ind w:left="2160"/>
        <w:jc w:val="both"/>
        <w:rPr>
          <w:rFonts w:cs="Arial"/>
          <w:b/>
          <w:bCs/>
          <w:sz w:val="22"/>
          <w:szCs w:val="22"/>
        </w:rPr>
      </w:pPr>
    </w:p>
    <w:p w14:paraId="6DDF6F18" w14:textId="369FBD22" w:rsidR="005F14CA" w:rsidRPr="00C66270" w:rsidRDefault="006068ED" w:rsidP="00CB3329">
      <w:pPr>
        <w:pStyle w:val="ListParagraph"/>
        <w:tabs>
          <w:tab w:val="right" w:pos="8222"/>
        </w:tabs>
        <w:ind w:left="2160"/>
        <w:jc w:val="both"/>
        <w:rPr>
          <w:rFonts w:cs="Arial"/>
          <w:sz w:val="22"/>
          <w:szCs w:val="22"/>
        </w:rPr>
      </w:pPr>
      <w:r w:rsidRPr="00C66270">
        <w:rPr>
          <w:rFonts w:cs="Arial"/>
          <w:sz w:val="22"/>
          <w:szCs w:val="22"/>
        </w:rPr>
        <w:t>Sơ đồ xử lý của hệ thống:</w:t>
      </w:r>
    </w:p>
    <w:p w14:paraId="145E266D" w14:textId="35FBB9D6" w:rsidR="005F14CA" w:rsidRPr="00C66270" w:rsidRDefault="00E95BF2" w:rsidP="005F14CA">
      <w:pPr>
        <w:pStyle w:val="ListParagraph"/>
        <w:tabs>
          <w:tab w:val="right" w:pos="8222"/>
        </w:tabs>
        <w:ind w:left="2160" w:hanging="2018"/>
        <w:jc w:val="center"/>
        <w:rPr>
          <w:rFonts w:cs="Arial"/>
        </w:rPr>
      </w:pPr>
      <w:r>
        <w:rPr>
          <w:rFonts w:cs="Arial"/>
          <w:noProof/>
        </w:rPr>
        <w:lastRenderedPageBreak/>
        <w:drawing>
          <wp:inline distT="0" distB="0" distL="0" distR="0" wp14:anchorId="151515CB" wp14:editId="3CED2950">
            <wp:extent cx="576072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760720" cy="3657600"/>
                    </a:xfrm>
                    <a:prstGeom prst="rect">
                      <a:avLst/>
                    </a:prstGeom>
                  </pic:spPr>
                </pic:pic>
              </a:graphicData>
            </a:graphic>
          </wp:inline>
        </w:drawing>
      </w:r>
    </w:p>
    <w:p w14:paraId="1025115E" w14:textId="77777777" w:rsidR="00FF6D96" w:rsidRPr="00C66270" w:rsidRDefault="004B0A8A" w:rsidP="00FF6D96">
      <w:pPr>
        <w:numPr>
          <w:ilvl w:val="0"/>
          <w:numId w:val="8"/>
        </w:numPr>
        <w:spacing w:line="360" w:lineRule="auto"/>
        <w:rPr>
          <w:rFonts w:cs="Arial"/>
          <w:b/>
          <w:sz w:val="26"/>
          <w:szCs w:val="26"/>
          <w:lang w:val="vi-VN"/>
        </w:rPr>
      </w:pPr>
      <w:r w:rsidRPr="00C66270">
        <w:rPr>
          <w:rFonts w:cs="Arial"/>
          <w:b/>
          <w:sz w:val="26"/>
          <w:szCs w:val="26"/>
          <w:lang w:val="de-DE"/>
        </w:rPr>
        <w:t>Cơ sở khoa học và thực tiễn</w:t>
      </w:r>
      <w:r w:rsidR="00CB5978" w:rsidRPr="00C66270">
        <w:rPr>
          <w:rFonts w:cs="Arial"/>
          <w:b/>
          <w:sz w:val="26"/>
          <w:szCs w:val="26"/>
          <w:lang w:val="de-DE"/>
        </w:rPr>
        <w:t>:</w:t>
      </w:r>
      <w:r w:rsidR="00783297" w:rsidRPr="00C66270">
        <w:rPr>
          <w:rFonts w:cs="Arial"/>
          <w:b/>
          <w:sz w:val="26"/>
          <w:szCs w:val="26"/>
          <w:lang w:val="de-DE"/>
        </w:rPr>
        <w:t xml:space="preserve"> </w:t>
      </w:r>
    </w:p>
    <w:p w14:paraId="7D953737" w14:textId="77777777" w:rsidR="00E70C02" w:rsidRPr="00C66270" w:rsidRDefault="00E70C02" w:rsidP="00E70C02">
      <w:pPr>
        <w:pStyle w:val="ListParagraph"/>
        <w:numPr>
          <w:ilvl w:val="1"/>
          <w:numId w:val="19"/>
        </w:numPr>
        <w:tabs>
          <w:tab w:val="right" w:pos="8222"/>
        </w:tabs>
        <w:spacing w:after="160" w:line="259" w:lineRule="auto"/>
        <w:rPr>
          <w:rFonts w:cs="Arial"/>
          <w:sz w:val="24"/>
          <w:szCs w:val="24"/>
        </w:rPr>
      </w:pPr>
      <w:r w:rsidRPr="00C66270">
        <w:rPr>
          <w:rFonts w:cs="Arial"/>
          <w:b/>
          <w:bCs/>
          <w:sz w:val="24"/>
          <w:szCs w:val="24"/>
        </w:rPr>
        <w:t>Cơ sở khoa học</w:t>
      </w:r>
    </w:p>
    <w:p w14:paraId="6074368F" w14:textId="77777777" w:rsidR="00E70C02" w:rsidRPr="00C66270" w:rsidRDefault="00E70C02" w:rsidP="00E70C02">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Các mô hình LLMs là các mô hình được huấn luyện dựa trên dữ liệu ngôn ngữ khổng lồ để thực hiện các nhiệm vụ NLP như hệ thống hỏi đáp, truy vấn dữ liệu, tóm tắt văn bản, phân loại văn bản,…</w:t>
      </w:r>
    </w:p>
    <w:p w14:paraId="655DF645" w14:textId="77777777" w:rsidR="00E70C02" w:rsidRPr="00C66270" w:rsidRDefault="00E70C02" w:rsidP="00E70C02">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Gemini là thành quả của sự hợp tác quy mô lớn từ các đội ngũ tại Google, bao gồm cả nhóm Google Research. Được thiết kế với khả năng đa phương thức ngay từ ban đầu, Gemini có thể xử lý và kết hợp nhiều loại dữ liệu khác nhau như văn bản, mã nguồn, âm thanh, hình ảnh và video một cách mượt mà. Đây là mô hình linh hoạt nhất mà Google</w:t>
      </w:r>
      <w:r w:rsidRPr="00C66270">
        <w:rPr>
          <w:rFonts w:cs="Arial"/>
        </w:rPr>
        <w:t xml:space="preserve"> </w:t>
      </w:r>
      <w:r w:rsidRPr="00C66270">
        <w:rPr>
          <w:rFonts w:cs="Arial"/>
          <w:sz w:val="22"/>
          <w:szCs w:val="22"/>
        </w:rPr>
        <w:t>từng phát triển, có khả năng hoạt động hiệu quả trên nhiều nền tảng, từ các trung tâm dữ liệu lớn đến các thiết bị di động. Với những tính năng tiên tiến, Gemini hứa hẹn sẽ nâng cao đáng kể cách các nhà phát triển và doanh nghiệp xây dựng và triển khai AI.</w:t>
      </w:r>
    </w:p>
    <w:p w14:paraId="60BDAB9A" w14:textId="77777777" w:rsidR="00E70C02" w:rsidRPr="00C66270" w:rsidRDefault="00E70C02" w:rsidP="00E70C02">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 xml:space="preserve">FastAPI là một khung web hiện đại, hiệu suất cao để xây dựng các API bằng Python, tận dụng các gợi ý kiểu của Python tiêu chuẩn nhằm tăng cường tính dễ sử dụng và hiệu quả. </w:t>
      </w:r>
    </w:p>
    <w:p w14:paraId="676D1A6B" w14:textId="77777777" w:rsidR="00E70C02" w:rsidRPr="00C66270" w:rsidRDefault="00E70C02" w:rsidP="00E70C02">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LangChain là một framework được thiết kế để đơn giản hóa việc phát triển các ứng dụng dựa trên các mô hình ngôn ngữ lớn (LLMs). Nó hỗ trợ tối ưu hóa mọi giai đoạn trong vòng đời ứng dụng LLM, từ phát triển, triển khai đến mở rộng quy mô.</w:t>
      </w:r>
    </w:p>
    <w:p w14:paraId="5F9B7527" w14:textId="77777777" w:rsidR="00E70C02" w:rsidRPr="00C66270" w:rsidRDefault="00E70C02" w:rsidP="00E70C02">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 xml:space="preserve">ReactJS, thường được gọi là React, là một thư viện JavaScript phổ biến để xây dựng giao diện người dùng, đặc biệt dành cho việc tạo ra các ứng dụng web động và tương tác. Được phát triển bởi Facebook, React được sử dụng rộng rãi để xây dựng các ứng dụng front-end. </w:t>
      </w:r>
    </w:p>
    <w:p w14:paraId="69EA43CA" w14:textId="7A2E09E8" w:rsidR="00E70C02" w:rsidRPr="00C66270" w:rsidRDefault="00E70C02" w:rsidP="00E70C02">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Qdrant là một hệ thống tìm kiếm tương đồng vector, sẵn sàng cho triển khai sản xuất, với API dễ sử dụng, cho phép lưu trữ, tìm kiếm và quản lý các vector cùng với dữ liệu bổ sung. Dữ liệu bổ sung này có thể được xem như thông tin thêm giúp cải thiện quá trình tìm kiếm và cung cấp những thông tin giá trị cho người dùng.</w:t>
      </w:r>
    </w:p>
    <w:p w14:paraId="533F0C8E" w14:textId="77777777" w:rsidR="00E70C02" w:rsidRPr="00C66270" w:rsidRDefault="00E70C02" w:rsidP="00E70C02">
      <w:pPr>
        <w:pStyle w:val="ListParagraph"/>
        <w:tabs>
          <w:tab w:val="right" w:pos="8222"/>
        </w:tabs>
        <w:spacing w:after="160" w:line="259" w:lineRule="auto"/>
        <w:ind w:left="1080"/>
        <w:jc w:val="both"/>
        <w:rPr>
          <w:rFonts w:cs="Arial"/>
          <w:sz w:val="22"/>
          <w:szCs w:val="22"/>
        </w:rPr>
      </w:pPr>
    </w:p>
    <w:p w14:paraId="5B37886E" w14:textId="77777777" w:rsidR="00E70C02" w:rsidRPr="00C66270" w:rsidRDefault="00E70C02" w:rsidP="00E70C02">
      <w:pPr>
        <w:pStyle w:val="ListParagraph"/>
        <w:numPr>
          <w:ilvl w:val="1"/>
          <w:numId w:val="19"/>
        </w:numPr>
        <w:tabs>
          <w:tab w:val="right" w:pos="8222"/>
        </w:tabs>
        <w:spacing w:after="160" w:line="259" w:lineRule="auto"/>
        <w:jc w:val="both"/>
        <w:rPr>
          <w:rFonts w:cs="Arial"/>
          <w:b/>
          <w:bCs/>
          <w:sz w:val="24"/>
          <w:szCs w:val="24"/>
        </w:rPr>
      </w:pPr>
      <w:r w:rsidRPr="00C66270">
        <w:rPr>
          <w:rFonts w:cs="Arial"/>
          <w:b/>
          <w:bCs/>
          <w:sz w:val="24"/>
          <w:szCs w:val="24"/>
        </w:rPr>
        <w:lastRenderedPageBreak/>
        <w:t>Cơ sở thực tiễn</w:t>
      </w:r>
    </w:p>
    <w:p w14:paraId="7C79BAF3" w14:textId="77777777" w:rsidR="00E70C02" w:rsidRPr="00C66270" w:rsidRDefault="00E70C02" w:rsidP="00E70C02">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Hệ thống chatbot truy vấn dữ liệu nhằm phục vụ cho lĩnh vực giáo dục, tạo điều kiện thuận lợi cho việc khuyến khích và hiểu được nội dung của cuốn sách nhanh chóng và tiết kiệm thời gian.</w:t>
      </w:r>
    </w:p>
    <w:p w14:paraId="6505F80F" w14:textId="77777777" w:rsidR="00E70C02" w:rsidRPr="00C66270" w:rsidRDefault="00E70C02" w:rsidP="00E70C02">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Đề tài nhằm nghiên cứu mô hình LLMs xử lý tiếng việt để áp dụng truy vấn dữ liệu. Đây được coi là đề tài phục vụ cho việc tham khảo và nghiên cứu thêm về mô hình ngôn ngữ lớn.</w:t>
      </w:r>
    </w:p>
    <w:p w14:paraId="61ABFA87" w14:textId="77777777" w:rsidR="003D10DE" w:rsidRPr="00C66270" w:rsidRDefault="00664A55" w:rsidP="0061206E">
      <w:pPr>
        <w:numPr>
          <w:ilvl w:val="0"/>
          <w:numId w:val="8"/>
        </w:numPr>
        <w:spacing w:line="360" w:lineRule="auto"/>
        <w:rPr>
          <w:rFonts w:cs="Arial"/>
          <w:sz w:val="22"/>
          <w:szCs w:val="22"/>
          <w:lang w:val="vi-VN"/>
        </w:rPr>
      </w:pPr>
      <w:r w:rsidRPr="00C66270">
        <w:rPr>
          <w:rFonts w:cs="Arial"/>
          <w:b/>
          <w:sz w:val="26"/>
          <w:szCs w:val="26"/>
          <w:lang w:val="vi-VN"/>
        </w:rPr>
        <w:t>Thời gian thực hiện:</w:t>
      </w:r>
      <w:r w:rsidR="00783297" w:rsidRPr="00C66270">
        <w:rPr>
          <w:rFonts w:cs="Arial"/>
          <w:b/>
          <w:sz w:val="26"/>
          <w:szCs w:val="26"/>
          <w:lang w:val="vi-VN"/>
        </w:rPr>
        <w:t xml:space="preserve"> </w:t>
      </w:r>
      <w:r w:rsidR="003D10DE" w:rsidRPr="00C66270">
        <w:rPr>
          <w:rFonts w:cs="Arial"/>
          <w:sz w:val="22"/>
          <w:szCs w:val="22"/>
        </w:rPr>
        <w:t>8 tháng (bắt đầu từ HKII năm học 2024-2025)</w:t>
      </w:r>
    </w:p>
    <w:p w14:paraId="59FC1064" w14:textId="0F66F091" w:rsidR="004D04BE" w:rsidRPr="00C66270" w:rsidRDefault="007A22CE" w:rsidP="0061206E">
      <w:pPr>
        <w:numPr>
          <w:ilvl w:val="0"/>
          <w:numId w:val="8"/>
        </w:numPr>
        <w:spacing w:line="360" w:lineRule="auto"/>
        <w:rPr>
          <w:rFonts w:cs="Arial"/>
          <w:sz w:val="26"/>
          <w:szCs w:val="26"/>
          <w:lang w:val="vi-VN"/>
        </w:rPr>
      </w:pPr>
      <w:r w:rsidRPr="00C66270">
        <w:rPr>
          <w:rFonts w:cs="Arial"/>
          <w:b/>
          <w:sz w:val="26"/>
          <w:szCs w:val="26"/>
          <w:lang w:val="vi-VN"/>
        </w:rPr>
        <w:t xml:space="preserve">Sản </w:t>
      </w:r>
      <w:r w:rsidR="00160302" w:rsidRPr="00C66270">
        <w:rPr>
          <w:rFonts w:cs="Arial"/>
          <w:b/>
          <w:sz w:val="26"/>
          <w:szCs w:val="26"/>
          <w:lang w:val="vi-VN"/>
        </w:rPr>
        <w:t>phẩm của đề tài</w:t>
      </w:r>
      <w:r w:rsidRPr="00C66270">
        <w:rPr>
          <w:rFonts w:cs="Arial"/>
          <w:b/>
          <w:sz w:val="26"/>
          <w:szCs w:val="26"/>
          <w:lang w:val="vi-VN"/>
        </w:rPr>
        <w:t>:</w:t>
      </w:r>
      <w:r w:rsidR="00810D77" w:rsidRPr="00C66270">
        <w:rPr>
          <w:rFonts w:cs="Arial"/>
          <w:b/>
          <w:sz w:val="26"/>
          <w:szCs w:val="26"/>
          <w:lang w:val="vi-VN"/>
        </w:rPr>
        <w:t xml:space="preserve"> </w:t>
      </w:r>
    </w:p>
    <w:p w14:paraId="7B27A3FE" w14:textId="6CDCF187" w:rsidR="003D10DE" w:rsidRPr="00C66270" w:rsidRDefault="003D10DE" w:rsidP="003D10DE">
      <w:pPr>
        <w:pStyle w:val="ListParagraph"/>
        <w:numPr>
          <w:ilvl w:val="0"/>
          <w:numId w:val="18"/>
        </w:numPr>
        <w:spacing w:line="360" w:lineRule="auto"/>
        <w:rPr>
          <w:rFonts w:cs="Arial"/>
          <w:sz w:val="22"/>
          <w:szCs w:val="22"/>
        </w:rPr>
      </w:pPr>
      <w:r w:rsidRPr="00C66270">
        <w:rPr>
          <w:rFonts w:cs="Arial"/>
          <w:sz w:val="22"/>
          <w:szCs w:val="22"/>
        </w:rPr>
        <w:t>Hệ thống chatbot giúp hỗ trợ khách hàng trong việc hỗ trợ kỹ thuật hoặc F</w:t>
      </w:r>
      <w:r w:rsidR="00DD22AF" w:rsidRPr="00C66270">
        <w:rPr>
          <w:rFonts w:cs="Arial"/>
          <w:sz w:val="22"/>
          <w:szCs w:val="22"/>
        </w:rPr>
        <w:t>AQ.</w:t>
      </w:r>
    </w:p>
    <w:p w14:paraId="305366B2" w14:textId="7EA3C145" w:rsidR="003D10DE" w:rsidRPr="00C66270" w:rsidRDefault="003D10DE" w:rsidP="003D10DE">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Đưa ra được tài liệu áp dụng được model LLMs Gemini 1.5 Flash</w:t>
      </w:r>
      <w:r w:rsidR="006D452E" w:rsidRPr="00C66270">
        <w:rPr>
          <w:rFonts w:cs="Arial"/>
          <w:sz w:val="22"/>
          <w:szCs w:val="22"/>
        </w:rPr>
        <w:t xml:space="preserve"> làm LLMs</w:t>
      </w:r>
      <w:r w:rsidRPr="00C66270">
        <w:rPr>
          <w:rFonts w:cs="Arial"/>
          <w:sz w:val="22"/>
          <w:szCs w:val="22"/>
        </w:rPr>
        <w:t xml:space="preserve"> </w:t>
      </w:r>
      <w:r w:rsidR="006D452E" w:rsidRPr="00C66270">
        <w:rPr>
          <w:rFonts w:cs="Arial"/>
          <w:sz w:val="22"/>
          <w:szCs w:val="22"/>
        </w:rPr>
        <w:t xml:space="preserve">trong </w:t>
      </w:r>
      <w:r w:rsidR="00073BE0" w:rsidRPr="00C66270">
        <w:rPr>
          <w:rFonts w:cs="Arial"/>
          <w:sz w:val="22"/>
          <w:szCs w:val="22"/>
        </w:rPr>
        <w:t xml:space="preserve">mô hình </w:t>
      </w:r>
      <w:r w:rsidRPr="00C66270">
        <w:rPr>
          <w:rFonts w:cs="Arial"/>
          <w:sz w:val="22"/>
          <w:szCs w:val="22"/>
        </w:rPr>
        <w:t>RAG và lưu trữ trên vector database để xây dựng được chatbot truy vấn dữ liệu</w:t>
      </w:r>
    </w:p>
    <w:p w14:paraId="729F63BB" w14:textId="054AF357" w:rsidR="00660099" w:rsidRPr="00C66270" w:rsidRDefault="003D10DE" w:rsidP="00660099">
      <w:pPr>
        <w:pStyle w:val="ListParagraph"/>
        <w:numPr>
          <w:ilvl w:val="0"/>
          <w:numId w:val="18"/>
        </w:numPr>
        <w:tabs>
          <w:tab w:val="right" w:pos="8222"/>
        </w:tabs>
        <w:spacing w:after="160" w:line="259" w:lineRule="auto"/>
        <w:jc w:val="both"/>
        <w:rPr>
          <w:rFonts w:cs="Arial"/>
          <w:sz w:val="22"/>
          <w:szCs w:val="22"/>
        </w:rPr>
      </w:pPr>
      <w:r w:rsidRPr="00C66270">
        <w:rPr>
          <w:rFonts w:cs="Arial"/>
          <w:sz w:val="22"/>
          <w:szCs w:val="22"/>
        </w:rPr>
        <w:t>Đưa ra được life cycle từ lúc huấn luyện cho tới khi hoàn thành trang web chatbot.</w:t>
      </w:r>
    </w:p>
    <w:p w14:paraId="276603EF" w14:textId="77777777" w:rsidR="0049567A" w:rsidRPr="00C66270" w:rsidRDefault="0049567A" w:rsidP="0049567A">
      <w:pPr>
        <w:pStyle w:val="ListParagraph"/>
        <w:tabs>
          <w:tab w:val="right" w:pos="8222"/>
        </w:tabs>
        <w:spacing w:after="160" w:line="259" w:lineRule="auto"/>
        <w:ind w:left="1080"/>
        <w:jc w:val="both"/>
        <w:rPr>
          <w:rFonts w:cs="Arial"/>
        </w:rPr>
      </w:pPr>
    </w:p>
    <w:p w14:paraId="56CB4FD3" w14:textId="73DCC39B" w:rsidR="00114E1F" w:rsidRPr="00C66270" w:rsidRDefault="00CB5978" w:rsidP="001A3411">
      <w:pPr>
        <w:pStyle w:val="ListParagraph"/>
        <w:numPr>
          <w:ilvl w:val="0"/>
          <w:numId w:val="8"/>
        </w:numPr>
        <w:tabs>
          <w:tab w:val="right" w:pos="8222"/>
        </w:tabs>
        <w:spacing w:after="160" w:line="259" w:lineRule="auto"/>
        <w:jc w:val="both"/>
        <w:rPr>
          <w:rFonts w:cs="Arial"/>
        </w:rPr>
      </w:pPr>
      <w:r w:rsidRPr="00C66270">
        <w:rPr>
          <w:rFonts w:cs="Arial"/>
          <w:b/>
          <w:sz w:val="26"/>
          <w:szCs w:val="26"/>
          <w:lang w:val="vi-VN"/>
        </w:rPr>
        <w:t>Tài liệu tham khảo:</w:t>
      </w:r>
    </w:p>
    <w:p w14:paraId="3D574DDB" w14:textId="77777777" w:rsidR="00114E1F" w:rsidRPr="00C66270" w:rsidRDefault="00114E1F" w:rsidP="00114E1F">
      <w:pPr>
        <w:pStyle w:val="ListParagraph"/>
        <w:tabs>
          <w:tab w:val="right" w:pos="8222"/>
        </w:tabs>
        <w:rPr>
          <w:rFonts w:cs="Arial"/>
          <w:b/>
          <w:bCs/>
          <w:sz w:val="22"/>
          <w:szCs w:val="22"/>
        </w:rPr>
      </w:pPr>
      <w:r w:rsidRPr="00C66270">
        <w:rPr>
          <w:rFonts w:cs="Arial"/>
          <w:b/>
          <w:bCs/>
        </w:rPr>
        <w:t>[</w:t>
      </w:r>
      <w:r w:rsidRPr="00C66270">
        <w:rPr>
          <w:rFonts w:cs="Arial"/>
          <w:b/>
          <w:bCs/>
          <w:sz w:val="22"/>
          <w:szCs w:val="22"/>
        </w:rPr>
        <w:t>1]: Introducing Gemini – Sundar Pichai, Demis Hassabis</w:t>
      </w:r>
    </w:p>
    <w:p w14:paraId="5952AD2A" w14:textId="77777777" w:rsidR="00114E1F" w:rsidRPr="00C66270" w:rsidRDefault="00E95BF2" w:rsidP="00114E1F">
      <w:pPr>
        <w:pStyle w:val="ListParagraph"/>
        <w:tabs>
          <w:tab w:val="right" w:pos="8222"/>
        </w:tabs>
        <w:rPr>
          <w:rFonts w:cs="Arial"/>
          <w:color w:val="31849B" w:themeColor="accent5" w:themeShade="BF"/>
          <w:sz w:val="22"/>
          <w:szCs w:val="22"/>
        </w:rPr>
      </w:pPr>
      <w:hyperlink r:id="rId6" w:anchor="introducing-gemini" w:history="1">
        <w:r w:rsidR="00114E1F" w:rsidRPr="00C66270">
          <w:rPr>
            <w:rStyle w:val="Hyperlink"/>
            <w:rFonts w:cs="Arial"/>
            <w:color w:val="31849B" w:themeColor="accent5" w:themeShade="BF"/>
            <w:sz w:val="22"/>
            <w:szCs w:val="22"/>
          </w:rPr>
          <w:t>https://blog.google/technology/ai/google-gemini-ai/#introducing-gemini</w:t>
        </w:r>
      </w:hyperlink>
    </w:p>
    <w:p w14:paraId="53C9FF98" w14:textId="77777777" w:rsidR="00114E1F" w:rsidRPr="00C66270" w:rsidRDefault="00114E1F" w:rsidP="00114E1F">
      <w:pPr>
        <w:pStyle w:val="ListParagraph"/>
        <w:tabs>
          <w:tab w:val="right" w:pos="8222"/>
        </w:tabs>
        <w:rPr>
          <w:rFonts w:cs="Arial"/>
          <w:sz w:val="22"/>
          <w:szCs w:val="22"/>
        </w:rPr>
      </w:pPr>
      <w:r w:rsidRPr="00C66270">
        <w:rPr>
          <w:rFonts w:cs="Arial"/>
          <w:b/>
          <w:bCs/>
          <w:sz w:val="22"/>
          <w:szCs w:val="22"/>
        </w:rPr>
        <w:t xml:space="preserve">[2]: FastAPI - </w:t>
      </w:r>
      <w:r w:rsidRPr="00C66270">
        <w:rPr>
          <w:rStyle w:val="Strong"/>
          <w:rFonts w:cs="Arial"/>
          <w:color w:val="1F2328"/>
          <w:sz w:val="22"/>
          <w:szCs w:val="22"/>
          <w:shd w:val="clear" w:color="auto" w:fill="FFFFFF"/>
        </w:rPr>
        <w:t xml:space="preserve">Sebastián Ramírez, Marcelo, Alejandra, </w:t>
      </w:r>
      <w:r w:rsidRPr="00C66270">
        <w:rPr>
          <w:rFonts w:cs="Arial"/>
          <w:b/>
          <w:bCs/>
          <w:color w:val="1F2328"/>
          <w:sz w:val="22"/>
          <w:szCs w:val="22"/>
          <w:shd w:val="clear" w:color="auto" w:fill="FFFFFF"/>
        </w:rPr>
        <w:t>Sofie, Patrick, Esteban Maya</w:t>
      </w:r>
      <w:r w:rsidRPr="00C66270">
        <w:rPr>
          <w:rFonts w:cs="Arial"/>
          <w:b/>
          <w:bCs/>
          <w:sz w:val="22"/>
          <w:szCs w:val="22"/>
        </w:rPr>
        <w:t>, et al.</w:t>
      </w:r>
    </w:p>
    <w:p w14:paraId="075F542C" w14:textId="77777777" w:rsidR="00114E1F" w:rsidRPr="00C66270" w:rsidRDefault="00114E1F" w:rsidP="00114E1F">
      <w:pPr>
        <w:pStyle w:val="ListParagraph"/>
        <w:tabs>
          <w:tab w:val="right" w:pos="8222"/>
        </w:tabs>
        <w:rPr>
          <w:rFonts w:cs="Arial"/>
          <w:color w:val="31849B" w:themeColor="accent5" w:themeShade="BF"/>
          <w:sz w:val="22"/>
          <w:szCs w:val="22"/>
          <w:u w:val="single"/>
        </w:rPr>
      </w:pPr>
      <w:r w:rsidRPr="00C66270">
        <w:rPr>
          <w:rFonts w:cs="Arial"/>
          <w:color w:val="31849B" w:themeColor="accent5" w:themeShade="BF"/>
          <w:sz w:val="22"/>
          <w:szCs w:val="22"/>
          <w:u w:val="single"/>
        </w:rPr>
        <w:t>https://fastapi.tiangolo.com/#create-it</w:t>
      </w:r>
    </w:p>
    <w:p w14:paraId="6F2CC950" w14:textId="77777777" w:rsidR="00114E1F" w:rsidRPr="00C66270" w:rsidRDefault="00114E1F" w:rsidP="00114E1F">
      <w:pPr>
        <w:pStyle w:val="ListParagraph"/>
        <w:tabs>
          <w:tab w:val="right" w:pos="8222"/>
        </w:tabs>
        <w:rPr>
          <w:rFonts w:cs="Arial"/>
          <w:sz w:val="22"/>
          <w:szCs w:val="22"/>
        </w:rPr>
      </w:pPr>
      <w:r w:rsidRPr="00C66270">
        <w:rPr>
          <w:rFonts w:cs="Arial"/>
          <w:b/>
          <w:bCs/>
          <w:sz w:val="22"/>
          <w:szCs w:val="22"/>
        </w:rPr>
        <w:t>[3]: LangChain - Harrison Chase, et al.</w:t>
      </w:r>
    </w:p>
    <w:p w14:paraId="2433FE25" w14:textId="77777777" w:rsidR="00114E1F" w:rsidRPr="00C66270" w:rsidRDefault="00E95BF2" w:rsidP="00114E1F">
      <w:pPr>
        <w:pStyle w:val="ListParagraph"/>
        <w:tabs>
          <w:tab w:val="right" w:pos="8222"/>
        </w:tabs>
        <w:rPr>
          <w:rFonts w:cs="Arial"/>
          <w:color w:val="31849B" w:themeColor="accent5" w:themeShade="BF"/>
          <w:sz w:val="22"/>
          <w:szCs w:val="22"/>
          <w:u w:val="single"/>
        </w:rPr>
      </w:pPr>
      <w:hyperlink r:id="rId7" w:history="1">
        <w:r w:rsidR="00114E1F" w:rsidRPr="00C66270">
          <w:rPr>
            <w:rStyle w:val="Hyperlink"/>
            <w:rFonts w:cs="Arial"/>
            <w:color w:val="31849B" w:themeColor="accent5" w:themeShade="BF"/>
            <w:sz w:val="22"/>
            <w:szCs w:val="22"/>
          </w:rPr>
          <w:t>https://python.langchain.com/docs/introduction/</w:t>
        </w:r>
      </w:hyperlink>
    </w:p>
    <w:p w14:paraId="79A9A37C" w14:textId="77777777" w:rsidR="00114E1F" w:rsidRPr="00C66270" w:rsidRDefault="00114E1F" w:rsidP="00114E1F">
      <w:pPr>
        <w:pStyle w:val="ListParagraph"/>
        <w:tabs>
          <w:tab w:val="right" w:pos="8222"/>
        </w:tabs>
        <w:rPr>
          <w:rFonts w:cs="Arial"/>
          <w:sz w:val="22"/>
          <w:szCs w:val="22"/>
        </w:rPr>
      </w:pPr>
      <w:r w:rsidRPr="00C66270">
        <w:rPr>
          <w:rFonts w:cs="Arial"/>
          <w:b/>
          <w:bCs/>
          <w:sz w:val="22"/>
          <w:szCs w:val="22"/>
        </w:rPr>
        <w:t>[4]: React Introduction - Jordan Walke, et al.</w:t>
      </w:r>
    </w:p>
    <w:p w14:paraId="7BF1C846" w14:textId="77777777" w:rsidR="00114E1F" w:rsidRPr="00C66270" w:rsidRDefault="00E95BF2" w:rsidP="00114E1F">
      <w:pPr>
        <w:pStyle w:val="ListParagraph"/>
        <w:tabs>
          <w:tab w:val="right" w:pos="8222"/>
        </w:tabs>
        <w:rPr>
          <w:rStyle w:val="Hyperlink"/>
          <w:rFonts w:cs="Arial"/>
          <w:color w:val="31849B" w:themeColor="accent5" w:themeShade="BF"/>
          <w:sz w:val="22"/>
          <w:szCs w:val="22"/>
        </w:rPr>
      </w:pPr>
      <w:hyperlink r:id="rId8" w:history="1">
        <w:r w:rsidR="00114E1F" w:rsidRPr="00C66270">
          <w:rPr>
            <w:rStyle w:val="Hyperlink"/>
            <w:rFonts w:cs="Arial"/>
            <w:color w:val="31849B" w:themeColor="accent5" w:themeShade="BF"/>
            <w:sz w:val="22"/>
            <w:szCs w:val="22"/>
          </w:rPr>
          <w:t>https://www.geeksforgeeks.org/reactjs-introduction/</w:t>
        </w:r>
      </w:hyperlink>
    </w:p>
    <w:p w14:paraId="059D2BEE" w14:textId="77777777" w:rsidR="00114E1F" w:rsidRPr="00C66270" w:rsidRDefault="00114E1F" w:rsidP="00114E1F">
      <w:pPr>
        <w:pStyle w:val="ListParagraph"/>
        <w:tabs>
          <w:tab w:val="right" w:pos="8222"/>
        </w:tabs>
        <w:rPr>
          <w:rFonts w:cs="Arial"/>
          <w:b/>
          <w:bCs/>
          <w:sz w:val="22"/>
          <w:szCs w:val="22"/>
        </w:rPr>
      </w:pPr>
      <w:r w:rsidRPr="00C66270">
        <w:rPr>
          <w:rFonts w:cs="Arial"/>
          <w:b/>
          <w:bCs/>
          <w:sz w:val="22"/>
          <w:szCs w:val="22"/>
        </w:rPr>
        <w:t xml:space="preserve">[5]: What is Qdrant - André Zayarni </w:t>
      </w:r>
    </w:p>
    <w:p w14:paraId="7F7A1B5A" w14:textId="442496E8" w:rsidR="00611CAE" w:rsidRPr="00C66270" w:rsidRDefault="00E95BF2" w:rsidP="00114E1F">
      <w:pPr>
        <w:pStyle w:val="ListParagraph"/>
        <w:tabs>
          <w:tab w:val="right" w:pos="8222"/>
        </w:tabs>
        <w:rPr>
          <w:rStyle w:val="Hyperlink"/>
          <w:rFonts w:cs="Arial"/>
          <w:color w:val="31849B" w:themeColor="accent5" w:themeShade="BF"/>
          <w:sz w:val="22"/>
          <w:szCs w:val="22"/>
        </w:rPr>
      </w:pPr>
      <w:hyperlink r:id="rId9" w:history="1">
        <w:r w:rsidR="00114E1F" w:rsidRPr="00C66270">
          <w:rPr>
            <w:rStyle w:val="Hyperlink"/>
            <w:rFonts w:cs="Arial"/>
            <w:color w:val="31849B" w:themeColor="accent5" w:themeShade="BF"/>
            <w:sz w:val="22"/>
            <w:szCs w:val="22"/>
          </w:rPr>
          <w:t>https://qdrant.tech/documentation/overview/</w:t>
        </w:r>
      </w:hyperlink>
    </w:p>
    <w:p w14:paraId="4ABE1D05" w14:textId="77777777" w:rsidR="0018488A" w:rsidRPr="00C66270" w:rsidRDefault="0018488A" w:rsidP="00114E1F">
      <w:pPr>
        <w:pStyle w:val="ListParagraph"/>
        <w:tabs>
          <w:tab w:val="right" w:pos="8222"/>
        </w:tabs>
        <w:rPr>
          <w:rFonts w:cs="Arial"/>
          <w:color w:val="31849B" w:themeColor="accent5" w:themeShade="BF"/>
          <w:u w:val="single"/>
        </w:rPr>
      </w:pPr>
    </w:p>
    <w:tbl>
      <w:tblPr>
        <w:tblW w:w="0" w:type="auto"/>
        <w:tblLook w:val="01E0" w:firstRow="1" w:lastRow="1" w:firstColumn="1" w:lastColumn="1" w:noHBand="0" w:noVBand="0"/>
      </w:tblPr>
      <w:tblGrid>
        <w:gridCol w:w="4428"/>
        <w:gridCol w:w="4428"/>
      </w:tblGrid>
      <w:tr w:rsidR="002B4977" w:rsidRPr="00C66270" w14:paraId="56446535" w14:textId="77777777">
        <w:tc>
          <w:tcPr>
            <w:tcW w:w="4428" w:type="dxa"/>
          </w:tcPr>
          <w:p w14:paraId="0A7849F4" w14:textId="77777777" w:rsidR="002B4977" w:rsidRPr="00C66270" w:rsidRDefault="009F6D1E" w:rsidP="00EC4EE1">
            <w:pPr>
              <w:tabs>
                <w:tab w:val="left" w:pos="1152"/>
              </w:tabs>
              <w:jc w:val="center"/>
              <w:rPr>
                <w:rFonts w:cs="Arial"/>
                <w:b/>
                <w:sz w:val="28"/>
                <w:szCs w:val="28"/>
              </w:rPr>
            </w:pPr>
            <w:r w:rsidRPr="00C66270">
              <w:rPr>
                <w:rFonts w:cs="Arial"/>
                <w:b/>
                <w:sz w:val="28"/>
                <w:szCs w:val="28"/>
              </w:rPr>
              <w:t xml:space="preserve">Giảng viên hướng </w:t>
            </w:r>
            <w:r w:rsidR="005E09EC" w:rsidRPr="00C66270">
              <w:rPr>
                <w:rFonts w:cs="Arial"/>
                <w:b/>
                <w:sz w:val="28"/>
                <w:szCs w:val="28"/>
              </w:rPr>
              <w:t>dẫn</w:t>
            </w:r>
          </w:p>
          <w:p w14:paraId="43B9CBAA" w14:textId="77777777" w:rsidR="000F451E" w:rsidRPr="00C66270" w:rsidRDefault="000F451E" w:rsidP="00EC4EE1">
            <w:pPr>
              <w:tabs>
                <w:tab w:val="left" w:pos="1152"/>
              </w:tabs>
              <w:jc w:val="center"/>
              <w:rPr>
                <w:rFonts w:cs="Arial"/>
                <w:i/>
                <w:sz w:val="26"/>
                <w:szCs w:val="26"/>
              </w:rPr>
            </w:pPr>
            <w:r w:rsidRPr="00C66270">
              <w:rPr>
                <w:rFonts w:cs="Arial"/>
                <w:i/>
                <w:sz w:val="26"/>
                <w:szCs w:val="26"/>
              </w:rPr>
              <w:t>(Ký và ghi rõ họ tên)</w:t>
            </w:r>
          </w:p>
        </w:tc>
        <w:tc>
          <w:tcPr>
            <w:tcW w:w="4428" w:type="dxa"/>
          </w:tcPr>
          <w:p w14:paraId="49C7112C" w14:textId="77777777" w:rsidR="009C0097" w:rsidRPr="00C66270" w:rsidRDefault="009F6D1E" w:rsidP="001149A5">
            <w:pPr>
              <w:tabs>
                <w:tab w:val="left" w:pos="1152"/>
              </w:tabs>
              <w:jc w:val="center"/>
              <w:rPr>
                <w:rFonts w:cs="Arial"/>
                <w:i/>
                <w:sz w:val="26"/>
                <w:szCs w:val="26"/>
              </w:rPr>
            </w:pPr>
            <w:r w:rsidRPr="00C66270">
              <w:rPr>
                <w:rFonts w:cs="Arial"/>
                <w:b/>
                <w:sz w:val="28"/>
                <w:szCs w:val="28"/>
              </w:rPr>
              <w:t>Sinh viên thực hiện</w:t>
            </w:r>
            <w:r w:rsidR="002B4977" w:rsidRPr="00C66270">
              <w:rPr>
                <w:rFonts w:cs="Arial"/>
                <w:b/>
                <w:sz w:val="28"/>
                <w:szCs w:val="28"/>
              </w:rPr>
              <w:br/>
            </w:r>
            <w:r w:rsidR="000F451E" w:rsidRPr="00C66270">
              <w:rPr>
                <w:rFonts w:cs="Arial"/>
                <w:i/>
                <w:sz w:val="26"/>
                <w:szCs w:val="26"/>
              </w:rPr>
              <w:t>(Ký và ghi rõ họ tên)</w:t>
            </w:r>
          </w:p>
          <w:p w14:paraId="0F092CE4" w14:textId="6F7C8A7C" w:rsidR="00315A3D" w:rsidRPr="00C66270" w:rsidRDefault="002B4977" w:rsidP="00E443F6">
            <w:pPr>
              <w:tabs>
                <w:tab w:val="left" w:pos="1152"/>
              </w:tabs>
              <w:jc w:val="center"/>
              <w:rPr>
                <w:rFonts w:cs="Arial"/>
                <w:b/>
                <w:sz w:val="28"/>
                <w:szCs w:val="28"/>
              </w:rPr>
            </w:pPr>
            <w:r w:rsidRPr="00C66270">
              <w:rPr>
                <w:rFonts w:cs="Arial"/>
                <w:b/>
                <w:sz w:val="28"/>
                <w:szCs w:val="28"/>
              </w:rPr>
              <w:br/>
            </w:r>
          </w:p>
          <w:p w14:paraId="6E0BD056" w14:textId="77777777" w:rsidR="00EC4EE1" w:rsidRPr="00C66270" w:rsidRDefault="00EC4EE1" w:rsidP="001149A5">
            <w:pPr>
              <w:tabs>
                <w:tab w:val="left" w:pos="1152"/>
              </w:tabs>
              <w:jc w:val="center"/>
              <w:rPr>
                <w:rFonts w:cs="Arial"/>
                <w:b/>
                <w:sz w:val="28"/>
                <w:szCs w:val="28"/>
              </w:rPr>
            </w:pPr>
          </w:p>
        </w:tc>
      </w:tr>
    </w:tbl>
    <w:p w14:paraId="1E9CA407" w14:textId="77777777" w:rsidR="00983098" w:rsidRPr="00C66270" w:rsidRDefault="00983098" w:rsidP="00FC6DC5">
      <w:pPr>
        <w:rPr>
          <w:rFonts w:cs="Arial"/>
          <w:sz w:val="28"/>
          <w:szCs w:val="28"/>
        </w:rPr>
      </w:pPr>
    </w:p>
    <w:sectPr w:rsidR="00983098" w:rsidRPr="00C66270" w:rsidSect="00821C00">
      <w:pgSz w:w="11907" w:h="16840" w:code="9"/>
      <w:pgMar w:top="1418"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NI-Times">
    <w:altName w:val="Times New Roman"/>
    <w:charset w:val="00"/>
    <w:family w:val="auto"/>
    <w:pitch w:val="variable"/>
    <w:sig w:usb0="00000001"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4" w15:restartNumberingAfterBreak="0">
    <w:nsid w:val="2C7655FA"/>
    <w:multiLevelType w:val="hybridMultilevel"/>
    <w:tmpl w:val="105860A0"/>
    <w:lvl w:ilvl="0" w:tplc="5FCC9430">
      <w:start w:val="1"/>
      <w:numFmt w:val="decimal"/>
      <w:lvlText w:val="%1."/>
      <w:lvlJc w:val="left"/>
      <w:pPr>
        <w:ind w:left="927" w:hanging="360"/>
      </w:pPr>
      <w:rPr>
        <w:rFonts w:ascii="Times New Roman" w:hAnsi="Times New Roman" w:cs="Times New Roman" w:hint="default"/>
        <w:b/>
        <w:sz w:val="26"/>
        <w:szCs w:val="26"/>
      </w:rPr>
    </w:lvl>
    <w:lvl w:ilvl="1" w:tplc="042A0019">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5"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470370"/>
    <w:multiLevelType w:val="hybridMultilevel"/>
    <w:tmpl w:val="42005C0C"/>
    <w:lvl w:ilvl="0" w:tplc="042A000F">
      <w:start w:val="1"/>
      <w:numFmt w:val="decimal"/>
      <w:lvlText w:val="%1."/>
      <w:lvlJc w:val="left"/>
      <w:pPr>
        <w:ind w:left="720" w:hanging="360"/>
      </w:p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9" w15:restartNumberingAfterBreak="0">
    <w:nsid w:val="475D10FF"/>
    <w:multiLevelType w:val="hybridMultilevel"/>
    <w:tmpl w:val="518CE85E"/>
    <w:lvl w:ilvl="0" w:tplc="0409000B">
      <w:start w:val="1"/>
      <w:numFmt w:val="bullet"/>
      <w:lvlText w:val=""/>
      <w:lvlJc w:val="left"/>
      <w:pPr>
        <w:ind w:left="1440" w:hanging="360"/>
      </w:pPr>
      <w:rPr>
        <w:rFonts w:ascii="Wingdings" w:hAnsi="Wingdings"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1"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3" w15:restartNumberingAfterBreak="0">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4"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5" w15:restartNumberingAfterBreak="0">
    <w:nsid w:val="633D6FB8"/>
    <w:multiLevelType w:val="hybridMultilevel"/>
    <w:tmpl w:val="618EEBB0"/>
    <w:lvl w:ilvl="0" w:tplc="36B2D5B6">
      <w:numFmt w:val="bullet"/>
      <w:lvlText w:val="-"/>
      <w:lvlJc w:val="left"/>
      <w:pPr>
        <w:ind w:left="1080" w:hanging="360"/>
      </w:pPr>
      <w:rPr>
        <w:rFonts w:ascii="Arial" w:eastAsiaTheme="minorHAnsi" w:hAnsi="Arial" w:cs="Arial"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6"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8"/>
  </w:num>
  <w:num w:numId="3">
    <w:abstractNumId w:val="14"/>
  </w:num>
  <w:num w:numId="4">
    <w:abstractNumId w:val="10"/>
  </w:num>
  <w:num w:numId="5">
    <w:abstractNumId w:val="18"/>
  </w:num>
  <w:num w:numId="6">
    <w:abstractNumId w:val="0"/>
  </w:num>
  <w:num w:numId="7">
    <w:abstractNumId w:val="11"/>
  </w:num>
  <w:num w:numId="8">
    <w:abstractNumId w:val="4"/>
  </w:num>
  <w:num w:numId="9">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16"/>
  </w:num>
  <w:num w:numId="13">
    <w:abstractNumId w:val="5"/>
  </w:num>
  <w:num w:numId="14">
    <w:abstractNumId w:val="17"/>
  </w:num>
  <w:num w:numId="15">
    <w:abstractNumId w:val="13"/>
  </w:num>
  <w:num w:numId="16">
    <w:abstractNumId w:val="12"/>
  </w:num>
  <w:num w:numId="17">
    <w:abstractNumId w:val="2"/>
  </w:num>
  <w:num w:numId="18">
    <w:abstractNumId w:val="15"/>
  </w:num>
  <w:num w:numId="19">
    <w:abstractNumId w:val="7"/>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yNDUyNTYwMzO0NDZS0lEKTi0uzszPAykwqQUACkzcTSwAAAA="/>
  </w:docVars>
  <w:rsids>
    <w:rsidRoot w:val="002B4977"/>
    <w:rsid w:val="000054C8"/>
    <w:rsid w:val="00035AFA"/>
    <w:rsid w:val="000457CC"/>
    <w:rsid w:val="00047CDE"/>
    <w:rsid w:val="00047DC0"/>
    <w:rsid w:val="0005463D"/>
    <w:rsid w:val="00055CFE"/>
    <w:rsid w:val="00062079"/>
    <w:rsid w:val="00073BE0"/>
    <w:rsid w:val="00073FE1"/>
    <w:rsid w:val="00080FDA"/>
    <w:rsid w:val="000868E1"/>
    <w:rsid w:val="00092725"/>
    <w:rsid w:val="00094CB9"/>
    <w:rsid w:val="000954BA"/>
    <w:rsid w:val="00097223"/>
    <w:rsid w:val="000A3614"/>
    <w:rsid w:val="000A4FEB"/>
    <w:rsid w:val="000A724E"/>
    <w:rsid w:val="000C1FB3"/>
    <w:rsid w:val="000C43F1"/>
    <w:rsid w:val="000C56AC"/>
    <w:rsid w:val="000C64D5"/>
    <w:rsid w:val="000D078C"/>
    <w:rsid w:val="000D0D05"/>
    <w:rsid w:val="000D5462"/>
    <w:rsid w:val="000D723F"/>
    <w:rsid w:val="000F0E28"/>
    <w:rsid w:val="000F451E"/>
    <w:rsid w:val="000F506D"/>
    <w:rsid w:val="00104857"/>
    <w:rsid w:val="001056CE"/>
    <w:rsid w:val="00110575"/>
    <w:rsid w:val="00113D81"/>
    <w:rsid w:val="001149A5"/>
    <w:rsid w:val="00114E1F"/>
    <w:rsid w:val="00125DFD"/>
    <w:rsid w:val="00127CEB"/>
    <w:rsid w:val="0013099A"/>
    <w:rsid w:val="00132768"/>
    <w:rsid w:val="00134276"/>
    <w:rsid w:val="00136C35"/>
    <w:rsid w:val="001379F7"/>
    <w:rsid w:val="00141123"/>
    <w:rsid w:val="001424BD"/>
    <w:rsid w:val="0014744E"/>
    <w:rsid w:val="00150DAB"/>
    <w:rsid w:val="00154482"/>
    <w:rsid w:val="00160302"/>
    <w:rsid w:val="00162304"/>
    <w:rsid w:val="001638A1"/>
    <w:rsid w:val="00166B42"/>
    <w:rsid w:val="00170A25"/>
    <w:rsid w:val="0018212D"/>
    <w:rsid w:val="0018423D"/>
    <w:rsid w:val="0018488A"/>
    <w:rsid w:val="00184B4B"/>
    <w:rsid w:val="00186D93"/>
    <w:rsid w:val="001876F7"/>
    <w:rsid w:val="00191970"/>
    <w:rsid w:val="001932DB"/>
    <w:rsid w:val="00195C02"/>
    <w:rsid w:val="001968FA"/>
    <w:rsid w:val="001A0A88"/>
    <w:rsid w:val="001A2E2C"/>
    <w:rsid w:val="001A2F14"/>
    <w:rsid w:val="001A3411"/>
    <w:rsid w:val="001A7868"/>
    <w:rsid w:val="001B2D25"/>
    <w:rsid w:val="001B6C5E"/>
    <w:rsid w:val="001C189A"/>
    <w:rsid w:val="001C215F"/>
    <w:rsid w:val="001C2216"/>
    <w:rsid w:val="001C3C7D"/>
    <w:rsid w:val="001C4F5F"/>
    <w:rsid w:val="001C5353"/>
    <w:rsid w:val="001C732C"/>
    <w:rsid w:val="001D480F"/>
    <w:rsid w:val="001D4E67"/>
    <w:rsid w:val="001D7720"/>
    <w:rsid w:val="001E53BB"/>
    <w:rsid w:val="001F0CE6"/>
    <w:rsid w:val="001F211B"/>
    <w:rsid w:val="001F326B"/>
    <w:rsid w:val="001F3A81"/>
    <w:rsid w:val="001F5999"/>
    <w:rsid w:val="00202660"/>
    <w:rsid w:val="00210887"/>
    <w:rsid w:val="00211D5C"/>
    <w:rsid w:val="00212AC4"/>
    <w:rsid w:val="00214A81"/>
    <w:rsid w:val="00215D0F"/>
    <w:rsid w:val="0021634A"/>
    <w:rsid w:val="00217E6A"/>
    <w:rsid w:val="00224A02"/>
    <w:rsid w:val="00225A7A"/>
    <w:rsid w:val="00226EB9"/>
    <w:rsid w:val="00231719"/>
    <w:rsid w:val="00234F23"/>
    <w:rsid w:val="002500ED"/>
    <w:rsid w:val="00255838"/>
    <w:rsid w:val="00262CB8"/>
    <w:rsid w:val="00265804"/>
    <w:rsid w:val="00267B5E"/>
    <w:rsid w:val="00271910"/>
    <w:rsid w:val="00274A56"/>
    <w:rsid w:val="00285FC2"/>
    <w:rsid w:val="002A3124"/>
    <w:rsid w:val="002A3AF6"/>
    <w:rsid w:val="002B4977"/>
    <w:rsid w:val="002B63FC"/>
    <w:rsid w:val="002C0176"/>
    <w:rsid w:val="002C0E72"/>
    <w:rsid w:val="002C3C4F"/>
    <w:rsid w:val="002C40BF"/>
    <w:rsid w:val="002C5B82"/>
    <w:rsid w:val="002C6433"/>
    <w:rsid w:val="002D01F4"/>
    <w:rsid w:val="002D4193"/>
    <w:rsid w:val="002D54C4"/>
    <w:rsid w:val="002E42EC"/>
    <w:rsid w:val="002F30F1"/>
    <w:rsid w:val="002F39EA"/>
    <w:rsid w:val="002F48BD"/>
    <w:rsid w:val="00314BAA"/>
    <w:rsid w:val="00315A2C"/>
    <w:rsid w:val="00315A3D"/>
    <w:rsid w:val="003166D6"/>
    <w:rsid w:val="0032350C"/>
    <w:rsid w:val="003303B7"/>
    <w:rsid w:val="003379DC"/>
    <w:rsid w:val="003420D1"/>
    <w:rsid w:val="003452F9"/>
    <w:rsid w:val="003479D6"/>
    <w:rsid w:val="0035213A"/>
    <w:rsid w:val="003562A3"/>
    <w:rsid w:val="00357C0F"/>
    <w:rsid w:val="003600EF"/>
    <w:rsid w:val="00365CD9"/>
    <w:rsid w:val="0037271F"/>
    <w:rsid w:val="003802BE"/>
    <w:rsid w:val="00380556"/>
    <w:rsid w:val="003822D2"/>
    <w:rsid w:val="00382F55"/>
    <w:rsid w:val="00390B45"/>
    <w:rsid w:val="003946F6"/>
    <w:rsid w:val="00394ABB"/>
    <w:rsid w:val="003976B8"/>
    <w:rsid w:val="003A687F"/>
    <w:rsid w:val="003B29BB"/>
    <w:rsid w:val="003C0B83"/>
    <w:rsid w:val="003C72D7"/>
    <w:rsid w:val="003D0EE9"/>
    <w:rsid w:val="003D10DE"/>
    <w:rsid w:val="003D33D2"/>
    <w:rsid w:val="003D384F"/>
    <w:rsid w:val="003D638F"/>
    <w:rsid w:val="003D6925"/>
    <w:rsid w:val="003D7C34"/>
    <w:rsid w:val="003E216F"/>
    <w:rsid w:val="003E2A9B"/>
    <w:rsid w:val="003E57E9"/>
    <w:rsid w:val="003F25C8"/>
    <w:rsid w:val="003F6D81"/>
    <w:rsid w:val="00417B4B"/>
    <w:rsid w:val="004307CA"/>
    <w:rsid w:val="00430847"/>
    <w:rsid w:val="00434382"/>
    <w:rsid w:val="00435303"/>
    <w:rsid w:val="004413AE"/>
    <w:rsid w:val="00442640"/>
    <w:rsid w:val="00445555"/>
    <w:rsid w:val="0045716D"/>
    <w:rsid w:val="0046167D"/>
    <w:rsid w:val="004636FB"/>
    <w:rsid w:val="004671E2"/>
    <w:rsid w:val="00472C15"/>
    <w:rsid w:val="004765FD"/>
    <w:rsid w:val="00476EA2"/>
    <w:rsid w:val="00481725"/>
    <w:rsid w:val="0048756C"/>
    <w:rsid w:val="00490D0E"/>
    <w:rsid w:val="0049567A"/>
    <w:rsid w:val="00497BED"/>
    <w:rsid w:val="004A283E"/>
    <w:rsid w:val="004A6693"/>
    <w:rsid w:val="004A7D52"/>
    <w:rsid w:val="004B0A8A"/>
    <w:rsid w:val="004B760C"/>
    <w:rsid w:val="004C039E"/>
    <w:rsid w:val="004C309B"/>
    <w:rsid w:val="004D04BE"/>
    <w:rsid w:val="004D3BD8"/>
    <w:rsid w:val="004D657B"/>
    <w:rsid w:val="004E4567"/>
    <w:rsid w:val="004E6970"/>
    <w:rsid w:val="004F1272"/>
    <w:rsid w:val="004F387F"/>
    <w:rsid w:val="004F5D05"/>
    <w:rsid w:val="004F6C12"/>
    <w:rsid w:val="00500ED1"/>
    <w:rsid w:val="0050764A"/>
    <w:rsid w:val="00512868"/>
    <w:rsid w:val="00516629"/>
    <w:rsid w:val="005208F0"/>
    <w:rsid w:val="00522CB7"/>
    <w:rsid w:val="00522FDE"/>
    <w:rsid w:val="005233F2"/>
    <w:rsid w:val="00526DB0"/>
    <w:rsid w:val="00527783"/>
    <w:rsid w:val="00530530"/>
    <w:rsid w:val="005317F0"/>
    <w:rsid w:val="00535260"/>
    <w:rsid w:val="00536420"/>
    <w:rsid w:val="00536680"/>
    <w:rsid w:val="00542BA5"/>
    <w:rsid w:val="00542DAA"/>
    <w:rsid w:val="00546BD6"/>
    <w:rsid w:val="00556F6F"/>
    <w:rsid w:val="00562AE7"/>
    <w:rsid w:val="00565406"/>
    <w:rsid w:val="0056574E"/>
    <w:rsid w:val="005720B7"/>
    <w:rsid w:val="00572F28"/>
    <w:rsid w:val="005746B1"/>
    <w:rsid w:val="00580C1A"/>
    <w:rsid w:val="00581D31"/>
    <w:rsid w:val="005865CD"/>
    <w:rsid w:val="0059045A"/>
    <w:rsid w:val="005A5349"/>
    <w:rsid w:val="005A63B7"/>
    <w:rsid w:val="005A71DA"/>
    <w:rsid w:val="005B4868"/>
    <w:rsid w:val="005B7577"/>
    <w:rsid w:val="005C08AD"/>
    <w:rsid w:val="005D08AC"/>
    <w:rsid w:val="005E09EC"/>
    <w:rsid w:val="005E122E"/>
    <w:rsid w:val="005E3DDB"/>
    <w:rsid w:val="005F14CA"/>
    <w:rsid w:val="005F338B"/>
    <w:rsid w:val="005F3D72"/>
    <w:rsid w:val="005F7884"/>
    <w:rsid w:val="00600A4C"/>
    <w:rsid w:val="00601C03"/>
    <w:rsid w:val="006068ED"/>
    <w:rsid w:val="00611CAE"/>
    <w:rsid w:val="006138C3"/>
    <w:rsid w:val="006141EE"/>
    <w:rsid w:val="00617B11"/>
    <w:rsid w:val="00620D45"/>
    <w:rsid w:val="006223B0"/>
    <w:rsid w:val="00627BB1"/>
    <w:rsid w:val="00631B2E"/>
    <w:rsid w:val="006320A9"/>
    <w:rsid w:val="006325BC"/>
    <w:rsid w:val="00635AFB"/>
    <w:rsid w:val="0063724B"/>
    <w:rsid w:val="00645EAF"/>
    <w:rsid w:val="0064642D"/>
    <w:rsid w:val="0065264F"/>
    <w:rsid w:val="00660099"/>
    <w:rsid w:val="006614A5"/>
    <w:rsid w:val="006640CC"/>
    <w:rsid w:val="00664A55"/>
    <w:rsid w:val="00666927"/>
    <w:rsid w:val="00666ED8"/>
    <w:rsid w:val="00674950"/>
    <w:rsid w:val="00676EAC"/>
    <w:rsid w:val="0068111B"/>
    <w:rsid w:val="006831E2"/>
    <w:rsid w:val="006860A9"/>
    <w:rsid w:val="00687369"/>
    <w:rsid w:val="00692354"/>
    <w:rsid w:val="00695C1E"/>
    <w:rsid w:val="00697715"/>
    <w:rsid w:val="006A2055"/>
    <w:rsid w:val="006B08F4"/>
    <w:rsid w:val="006C03D1"/>
    <w:rsid w:val="006C415C"/>
    <w:rsid w:val="006C42C0"/>
    <w:rsid w:val="006D2815"/>
    <w:rsid w:val="006D354F"/>
    <w:rsid w:val="006D4005"/>
    <w:rsid w:val="006D452E"/>
    <w:rsid w:val="006D4A1B"/>
    <w:rsid w:val="006D4E83"/>
    <w:rsid w:val="006D6037"/>
    <w:rsid w:val="006E2353"/>
    <w:rsid w:val="006E2D87"/>
    <w:rsid w:val="006E5C47"/>
    <w:rsid w:val="006E6493"/>
    <w:rsid w:val="006F127F"/>
    <w:rsid w:val="006F43C4"/>
    <w:rsid w:val="007017E6"/>
    <w:rsid w:val="007057DD"/>
    <w:rsid w:val="00710C0F"/>
    <w:rsid w:val="00711B0C"/>
    <w:rsid w:val="00722051"/>
    <w:rsid w:val="0072329A"/>
    <w:rsid w:val="00727306"/>
    <w:rsid w:val="00727EF7"/>
    <w:rsid w:val="00730F64"/>
    <w:rsid w:val="0073561E"/>
    <w:rsid w:val="0074365A"/>
    <w:rsid w:val="00745001"/>
    <w:rsid w:val="00745CB7"/>
    <w:rsid w:val="00757B70"/>
    <w:rsid w:val="00761FB8"/>
    <w:rsid w:val="00762B6B"/>
    <w:rsid w:val="00771DEA"/>
    <w:rsid w:val="00773907"/>
    <w:rsid w:val="00777BB9"/>
    <w:rsid w:val="00783297"/>
    <w:rsid w:val="00784B3E"/>
    <w:rsid w:val="00785E9B"/>
    <w:rsid w:val="0079005C"/>
    <w:rsid w:val="007A22CE"/>
    <w:rsid w:val="007D0F8F"/>
    <w:rsid w:val="007D2721"/>
    <w:rsid w:val="007D4AFB"/>
    <w:rsid w:val="007E111A"/>
    <w:rsid w:val="007E2A32"/>
    <w:rsid w:val="007E5AA5"/>
    <w:rsid w:val="007E71C8"/>
    <w:rsid w:val="007F1815"/>
    <w:rsid w:val="007F193B"/>
    <w:rsid w:val="00800BCE"/>
    <w:rsid w:val="00803607"/>
    <w:rsid w:val="00804B05"/>
    <w:rsid w:val="00805A54"/>
    <w:rsid w:val="008077A2"/>
    <w:rsid w:val="008100B0"/>
    <w:rsid w:val="00810D77"/>
    <w:rsid w:val="00814C9F"/>
    <w:rsid w:val="00821C00"/>
    <w:rsid w:val="00822405"/>
    <w:rsid w:val="00822865"/>
    <w:rsid w:val="00831AD1"/>
    <w:rsid w:val="0083578E"/>
    <w:rsid w:val="00842166"/>
    <w:rsid w:val="008609AD"/>
    <w:rsid w:val="00861C99"/>
    <w:rsid w:val="00863451"/>
    <w:rsid w:val="008762FE"/>
    <w:rsid w:val="008823D1"/>
    <w:rsid w:val="008875B3"/>
    <w:rsid w:val="008948A4"/>
    <w:rsid w:val="008961D4"/>
    <w:rsid w:val="0089627C"/>
    <w:rsid w:val="008A626A"/>
    <w:rsid w:val="008A75AF"/>
    <w:rsid w:val="008B1036"/>
    <w:rsid w:val="008B1154"/>
    <w:rsid w:val="008B3ED6"/>
    <w:rsid w:val="008B5CE3"/>
    <w:rsid w:val="008C2964"/>
    <w:rsid w:val="008C6432"/>
    <w:rsid w:val="008D0D38"/>
    <w:rsid w:val="008D24CF"/>
    <w:rsid w:val="008E17C7"/>
    <w:rsid w:val="008F0297"/>
    <w:rsid w:val="008F5EF1"/>
    <w:rsid w:val="008F735C"/>
    <w:rsid w:val="00906106"/>
    <w:rsid w:val="0091656A"/>
    <w:rsid w:val="009236EE"/>
    <w:rsid w:val="00926268"/>
    <w:rsid w:val="0092725B"/>
    <w:rsid w:val="009341B9"/>
    <w:rsid w:val="00942105"/>
    <w:rsid w:val="009452C6"/>
    <w:rsid w:val="00947758"/>
    <w:rsid w:val="0095287F"/>
    <w:rsid w:val="00952A25"/>
    <w:rsid w:val="009540CC"/>
    <w:rsid w:val="00957DD4"/>
    <w:rsid w:val="00960DE0"/>
    <w:rsid w:val="00983098"/>
    <w:rsid w:val="00983625"/>
    <w:rsid w:val="0098464F"/>
    <w:rsid w:val="0099020F"/>
    <w:rsid w:val="009936EC"/>
    <w:rsid w:val="00993C88"/>
    <w:rsid w:val="009A1646"/>
    <w:rsid w:val="009A2209"/>
    <w:rsid w:val="009A5206"/>
    <w:rsid w:val="009B2502"/>
    <w:rsid w:val="009B5773"/>
    <w:rsid w:val="009B57CC"/>
    <w:rsid w:val="009C0097"/>
    <w:rsid w:val="009D32AF"/>
    <w:rsid w:val="009E0ACD"/>
    <w:rsid w:val="009E1F04"/>
    <w:rsid w:val="009E22CB"/>
    <w:rsid w:val="009E59EA"/>
    <w:rsid w:val="009F51A8"/>
    <w:rsid w:val="009F5A17"/>
    <w:rsid w:val="009F6D1E"/>
    <w:rsid w:val="00A04AB6"/>
    <w:rsid w:val="00A07429"/>
    <w:rsid w:val="00A1452D"/>
    <w:rsid w:val="00A17528"/>
    <w:rsid w:val="00A1797A"/>
    <w:rsid w:val="00A271F5"/>
    <w:rsid w:val="00A27C05"/>
    <w:rsid w:val="00A301E5"/>
    <w:rsid w:val="00A303E8"/>
    <w:rsid w:val="00A3144F"/>
    <w:rsid w:val="00A366B9"/>
    <w:rsid w:val="00A4529B"/>
    <w:rsid w:val="00A50900"/>
    <w:rsid w:val="00A54C97"/>
    <w:rsid w:val="00A6420B"/>
    <w:rsid w:val="00A64F2A"/>
    <w:rsid w:val="00A75A35"/>
    <w:rsid w:val="00A830E6"/>
    <w:rsid w:val="00A87197"/>
    <w:rsid w:val="00A9743F"/>
    <w:rsid w:val="00AA4117"/>
    <w:rsid w:val="00AA59BA"/>
    <w:rsid w:val="00AB20D3"/>
    <w:rsid w:val="00AB514E"/>
    <w:rsid w:val="00AB64C6"/>
    <w:rsid w:val="00AD7640"/>
    <w:rsid w:val="00AE03A3"/>
    <w:rsid w:val="00AE3283"/>
    <w:rsid w:val="00AE6E3C"/>
    <w:rsid w:val="00AE743E"/>
    <w:rsid w:val="00AF128E"/>
    <w:rsid w:val="00AF1D8E"/>
    <w:rsid w:val="00AF2B2C"/>
    <w:rsid w:val="00B04E45"/>
    <w:rsid w:val="00B171FA"/>
    <w:rsid w:val="00B31EE3"/>
    <w:rsid w:val="00B41DD6"/>
    <w:rsid w:val="00B50010"/>
    <w:rsid w:val="00B54A8A"/>
    <w:rsid w:val="00B62D51"/>
    <w:rsid w:val="00B7795A"/>
    <w:rsid w:val="00B810EA"/>
    <w:rsid w:val="00B84907"/>
    <w:rsid w:val="00B87639"/>
    <w:rsid w:val="00B90106"/>
    <w:rsid w:val="00B9645E"/>
    <w:rsid w:val="00B97C11"/>
    <w:rsid w:val="00BA5C48"/>
    <w:rsid w:val="00BA6127"/>
    <w:rsid w:val="00BA7B48"/>
    <w:rsid w:val="00BB2BAA"/>
    <w:rsid w:val="00BB6782"/>
    <w:rsid w:val="00BC024D"/>
    <w:rsid w:val="00BC43B8"/>
    <w:rsid w:val="00BC6467"/>
    <w:rsid w:val="00BE4C8E"/>
    <w:rsid w:val="00BE6BFC"/>
    <w:rsid w:val="00BE7094"/>
    <w:rsid w:val="00BE7FA5"/>
    <w:rsid w:val="00BF13A4"/>
    <w:rsid w:val="00BF57EB"/>
    <w:rsid w:val="00C06A12"/>
    <w:rsid w:val="00C11F14"/>
    <w:rsid w:val="00C126DB"/>
    <w:rsid w:val="00C14234"/>
    <w:rsid w:val="00C17896"/>
    <w:rsid w:val="00C17FCB"/>
    <w:rsid w:val="00C22250"/>
    <w:rsid w:val="00C2237A"/>
    <w:rsid w:val="00C40F9D"/>
    <w:rsid w:val="00C42780"/>
    <w:rsid w:val="00C5205E"/>
    <w:rsid w:val="00C523F0"/>
    <w:rsid w:val="00C52D02"/>
    <w:rsid w:val="00C53081"/>
    <w:rsid w:val="00C53DC8"/>
    <w:rsid w:val="00C57749"/>
    <w:rsid w:val="00C6142C"/>
    <w:rsid w:val="00C65112"/>
    <w:rsid w:val="00C656D6"/>
    <w:rsid w:val="00C66270"/>
    <w:rsid w:val="00C76282"/>
    <w:rsid w:val="00C76CBA"/>
    <w:rsid w:val="00C8117A"/>
    <w:rsid w:val="00C8177A"/>
    <w:rsid w:val="00C82BEC"/>
    <w:rsid w:val="00C869E3"/>
    <w:rsid w:val="00C90A71"/>
    <w:rsid w:val="00C97E1F"/>
    <w:rsid w:val="00CA6A80"/>
    <w:rsid w:val="00CB3329"/>
    <w:rsid w:val="00CB5978"/>
    <w:rsid w:val="00CC5EE1"/>
    <w:rsid w:val="00CC7A9A"/>
    <w:rsid w:val="00CD2172"/>
    <w:rsid w:val="00CE4097"/>
    <w:rsid w:val="00CE5977"/>
    <w:rsid w:val="00CF543F"/>
    <w:rsid w:val="00CF7385"/>
    <w:rsid w:val="00D01408"/>
    <w:rsid w:val="00D03192"/>
    <w:rsid w:val="00D25B27"/>
    <w:rsid w:val="00D40EDE"/>
    <w:rsid w:val="00D41179"/>
    <w:rsid w:val="00D41475"/>
    <w:rsid w:val="00D43C46"/>
    <w:rsid w:val="00D445AE"/>
    <w:rsid w:val="00D45CE3"/>
    <w:rsid w:val="00D463B0"/>
    <w:rsid w:val="00D472B4"/>
    <w:rsid w:val="00D502E4"/>
    <w:rsid w:val="00D53A6B"/>
    <w:rsid w:val="00D57DED"/>
    <w:rsid w:val="00D634B2"/>
    <w:rsid w:val="00D726EB"/>
    <w:rsid w:val="00D72D01"/>
    <w:rsid w:val="00D76983"/>
    <w:rsid w:val="00D818B9"/>
    <w:rsid w:val="00D86450"/>
    <w:rsid w:val="00D92C6F"/>
    <w:rsid w:val="00D94F69"/>
    <w:rsid w:val="00D95E2B"/>
    <w:rsid w:val="00DA2661"/>
    <w:rsid w:val="00DA35B5"/>
    <w:rsid w:val="00DB704F"/>
    <w:rsid w:val="00DC02A3"/>
    <w:rsid w:val="00DC07EA"/>
    <w:rsid w:val="00DC0A5F"/>
    <w:rsid w:val="00DC1204"/>
    <w:rsid w:val="00DC2064"/>
    <w:rsid w:val="00DC3B9D"/>
    <w:rsid w:val="00DD22AF"/>
    <w:rsid w:val="00DD284E"/>
    <w:rsid w:val="00DE7254"/>
    <w:rsid w:val="00DF05FB"/>
    <w:rsid w:val="00E11B67"/>
    <w:rsid w:val="00E4054A"/>
    <w:rsid w:val="00E443F6"/>
    <w:rsid w:val="00E448F6"/>
    <w:rsid w:val="00E5024A"/>
    <w:rsid w:val="00E54903"/>
    <w:rsid w:val="00E70C02"/>
    <w:rsid w:val="00E70D3F"/>
    <w:rsid w:val="00E73FDA"/>
    <w:rsid w:val="00E85F44"/>
    <w:rsid w:val="00E90417"/>
    <w:rsid w:val="00E95BF2"/>
    <w:rsid w:val="00EA44C5"/>
    <w:rsid w:val="00EA7F00"/>
    <w:rsid w:val="00EB1193"/>
    <w:rsid w:val="00EB31C5"/>
    <w:rsid w:val="00EB3966"/>
    <w:rsid w:val="00EB3AA7"/>
    <w:rsid w:val="00EC13D1"/>
    <w:rsid w:val="00EC4EE1"/>
    <w:rsid w:val="00EC6CE9"/>
    <w:rsid w:val="00EC7818"/>
    <w:rsid w:val="00ED035F"/>
    <w:rsid w:val="00ED1DCC"/>
    <w:rsid w:val="00ED4557"/>
    <w:rsid w:val="00ED4865"/>
    <w:rsid w:val="00EE22B0"/>
    <w:rsid w:val="00EE7AD5"/>
    <w:rsid w:val="00EF722E"/>
    <w:rsid w:val="00F00742"/>
    <w:rsid w:val="00F00D27"/>
    <w:rsid w:val="00F00F38"/>
    <w:rsid w:val="00F064B9"/>
    <w:rsid w:val="00F12C0E"/>
    <w:rsid w:val="00F139A2"/>
    <w:rsid w:val="00F16E24"/>
    <w:rsid w:val="00F370DD"/>
    <w:rsid w:val="00F42809"/>
    <w:rsid w:val="00F442A8"/>
    <w:rsid w:val="00F4718C"/>
    <w:rsid w:val="00F50E2D"/>
    <w:rsid w:val="00F5266E"/>
    <w:rsid w:val="00F53811"/>
    <w:rsid w:val="00F55A3C"/>
    <w:rsid w:val="00F55C74"/>
    <w:rsid w:val="00F56FF4"/>
    <w:rsid w:val="00F61388"/>
    <w:rsid w:val="00F667B2"/>
    <w:rsid w:val="00F73DDE"/>
    <w:rsid w:val="00F7598B"/>
    <w:rsid w:val="00F968B0"/>
    <w:rsid w:val="00FA1D44"/>
    <w:rsid w:val="00FB14E8"/>
    <w:rsid w:val="00FC07E8"/>
    <w:rsid w:val="00FC5060"/>
    <w:rsid w:val="00FC63B8"/>
    <w:rsid w:val="00FC6DC5"/>
    <w:rsid w:val="00FE389C"/>
    <w:rsid w:val="00FF3BA2"/>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78E53AD"/>
  <w15:docId w15:val="{E6707CB0-E9B3-45BC-A69B-8469D2401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C46"/>
    <w:rPr>
      <w:rFonts w:ascii="Arial" w:hAnsi="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TableGrid">
    <w:name w:val="Table Grid"/>
    <w:basedOn w:val="TableNormal"/>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 w:type="character" w:styleId="Hyperlink">
    <w:name w:val="Hyperlink"/>
    <w:basedOn w:val="DefaultParagraphFont"/>
    <w:uiPriority w:val="99"/>
    <w:unhideWhenUsed/>
    <w:rsid w:val="00114E1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1742406228">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768742674">
          <w:marLeft w:val="0"/>
          <w:marRight w:val="0"/>
          <w:marTop w:val="0"/>
          <w:marBottom w:val="0"/>
          <w:divBdr>
            <w:top w:val="none" w:sz="0" w:space="0" w:color="auto"/>
            <w:left w:val="none" w:sz="0" w:space="0" w:color="auto"/>
            <w:bottom w:val="none" w:sz="0" w:space="0" w:color="auto"/>
            <w:right w:val="none" w:sz="0" w:space="0" w:color="auto"/>
          </w:divBdr>
        </w:div>
      </w:divsChild>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reactjs-introduction/" TargetMode="External"/><Relationship Id="rId3" Type="http://schemas.openxmlformats.org/officeDocument/2006/relationships/settings" Target="settings.xml"/><Relationship Id="rId7" Type="http://schemas.openxmlformats.org/officeDocument/2006/relationships/hyperlink" Target="https://python.langchain.com/docs/introduc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log.google/technology/ai/google-gemini-ai/"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qdrant.tech/documentation/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1</TotalTime>
  <Pages>4</Pages>
  <Words>1028</Words>
  <Characters>586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creator>Phong PTUD</dc:creator>
  <cp:lastModifiedBy>cao nam</cp:lastModifiedBy>
  <cp:revision>123</cp:revision>
  <cp:lastPrinted>2013-12-20T04:55:00Z</cp:lastPrinted>
  <dcterms:created xsi:type="dcterms:W3CDTF">2015-01-26T15:38:00Z</dcterms:created>
  <dcterms:modified xsi:type="dcterms:W3CDTF">2024-11-09T03:10:00Z</dcterms:modified>
</cp:coreProperties>
</file>